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1A4AAB" w14:textId="77777777" w:rsidR="00F119A9" w:rsidRPr="000C34C2" w:rsidRDefault="00000000" w:rsidP="000C34C2">
      <w:pPr>
        <w:pStyle w:val="Heading1"/>
        <w:spacing w:line="360" w:lineRule="auto"/>
        <w:jc w:val="both"/>
        <w:rPr>
          <w:rFonts w:ascii="Times New Roman" w:hAnsi="Times New Roman" w:cs="Times New Roman"/>
          <w:color w:val="auto"/>
        </w:rPr>
      </w:pPr>
      <w:bookmarkStart w:id="0" w:name="header"/>
      <w:bookmarkStart w:id="1" w:name="X51464d9d8f71b6630e574f04ee6860195c9cc45"/>
      <w:bookmarkStart w:id="2" w:name="content"/>
      <w:bookmarkEnd w:id="0"/>
      <w:r w:rsidRPr="000C34C2">
        <w:rPr>
          <w:rFonts w:ascii="Times New Roman" w:hAnsi="Times New Roman" w:cs="Times New Roman"/>
          <w:color w:val="auto"/>
        </w:rPr>
        <w:t>Spatiotemporal Deep Learning for Forecasting Vector-Borne Crop Disease Risk across Indian States</w:t>
      </w:r>
    </w:p>
    <w:p w14:paraId="22AF44F6" w14:textId="449EE194"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b/>
          <w:bCs/>
        </w:rPr>
        <w:t/>
      </w:r>
      <w:r w:rsidRPr="000C34C2">
        <w:rPr>
          <w:rFonts w:ascii="Times New Roman" w:hAnsi="Times New Roman" w:cs="Times New Roman"/>
        </w:rPr>
        <w:br/>
        <w:t/>
      </w:r>
    </w:p>
    <w:p w14:paraId="38F545BF"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
      </w:r>
      <w:r w:rsidRPr="000C34C2">
        <w:rPr>
          <w:rFonts w:ascii="Times New Roman" w:hAnsi="Times New Roman" w:cs="Times New Roman"/>
        </w:rPr>
        <w:br/>
        <w:t/>
      </w:r>
    </w:p>
    <w:p w14:paraId="34817998" w14:textId="77777777" w:rsidR="00F119A9" w:rsidRPr="000C34C2" w:rsidRDefault="00000000" w:rsidP="000C34C2">
      <w:pPr>
        <w:pStyle w:val="Heading2"/>
        <w:spacing w:line="360" w:lineRule="auto"/>
        <w:jc w:val="both"/>
        <w:rPr>
          <w:rFonts w:ascii="Times New Roman" w:hAnsi="Times New Roman" w:cs="Times New Roman"/>
          <w:color w:val="auto"/>
        </w:rPr>
      </w:pPr>
      <w:bookmarkStart w:id="3" w:name="introduction"/>
      <w:r w:rsidRPr="000C34C2">
        <w:rPr>
          <w:rFonts w:ascii="Times New Roman" w:hAnsi="Times New Roman" w:cs="Times New Roman"/>
          <w:color w:val="auto"/>
        </w:rPr>
        <w:lastRenderedPageBreak/>
        <w:t>Introduction</w:t>
      </w:r>
    </w:p>
    <w:p w14:paraId="66228173"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 xml:space="preserve">Agriculture in India suffers significant yield losses each year due to crop diseases and pests, which can range from 15% to 40% of production for major crops (Savary et al., 2019). Among these, </w:t>
      </w:r>
      <w:r w:rsidRPr="000C34C2">
        <w:rPr>
          <w:rFonts w:ascii="Times New Roman" w:hAnsi="Times New Roman" w:cs="Times New Roman"/>
          <w:b/>
          <w:bCs/>
        </w:rPr>
        <w:t>vector-borne and spatially spreading diseases</w:t>
      </w:r>
      <w:r w:rsidRPr="000C34C2">
        <w:rPr>
          <w:rFonts w:ascii="Times New Roman" w:hAnsi="Times New Roman" w:cs="Times New Roman"/>
        </w:rPr>
        <w:t xml:space="preserve"> are particularly damaging, as they can rapidly propagate across regions if unchecked. </w:t>
      </w:r>
      <w:r w:rsidRPr="000C34C2">
        <w:rPr>
          <w:rFonts w:ascii="Times New Roman" w:hAnsi="Times New Roman" w:cs="Times New Roman"/>
          <w:i/>
          <w:iCs/>
        </w:rPr>
        <w:t>Vector-borne crop diseases</w:t>
      </w:r>
      <w:r w:rsidRPr="000C34C2">
        <w:rPr>
          <w:rFonts w:ascii="Times New Roman" w:hAnsi="Times New Roman" w:cs="Times New Roman"/>
        </w:rPr>
        <w:t xml:space="preserve"> are caused by pathogens (often viruses or bacteria) that are transmitted by insect vectors, leading to widespread epidemics in crops. Examples include </w:t>
      </w:r>
      <w:r w:rsidRPr="000C34C2">
        <w:rPr>
          <w:rFonts w:ascii="Times New Roman" w:hAnsi="Times New Roman" w:cs="Times New Roman"/>
          <w:b/>
          <w:bCs/>
        </w:rPr>
        <w:t>Tomato Leaf Curl Virus</w:t>
      </w:r>
      <w:r w:rsidRPr="000C34C2">
        <w:rPr>
          <w:rFonts w:ascii="Times New Roman" w:hAnsi="Times New Roman" w:cs="Times New Roman"/>
        </w:rPr>
        <w:t xml:space="preserve"> and </w:t>
      </w:r>
      <w:r w:rsidRPr="000C34C2">
        <w:rPr>
          <w:rFonts w:ascii="Times New Roman" w:hAnsi="Times New Roman" w:cs="Times New Roman"/>
          <w:b/>
          <w:bCs/>
        </w:rPr>
        <w:t>Chilli Leaf Curl Virus</w:t>
      </w:r>
      <w:r w:rsidRPr="000C34C2">
        <w:rPr>
          <w:rFonts w:ascii="Times New Roman" w:hAnsi="Times New Roman" w:cs="Times New Roman"/>
        </w:rPr>
        <w:t xml:space="preserve"> (transmitted by whitefly), </w:t>
      </w:r>
      <w:r w:rsidRPr="000C34C2">
        <w:rPr>
          <w:rFonts w:ascii="Times New Roman" w:hAnsi="Times New Roman" w:cs="Times New Roman"/>
          <w:b/>
          <w:bCs/>
        </w:rPr>
        <w:t>rice tungro</w:t>
      </w:r>
      <w:r w:rsidRPr="000C34C2">
        <w:rPr>
          <w:rFonts w:ascii="Times New Roman" w:hAnsi="Times New Roman" w:cs="Times New Roman"/>
        </w:rPr>
        <w:t xml:space="preserve"> disease (transmitted by green leafhopper), and several others. In addition, certain fungal diseases like </w:t>
      </w:r>
      <w:r w:rsidRPr="000C34C2">
        <w:rPr>
          <w:rFonts w:ascii="Times New Roman" w:hAnsi="Times New Roman" w:cs="Times New Roman"/>
          <w:b/>
          <w:bCs/>
        </w:rPr>
        <w:t>wheat yellow rust</w:t>
      </w:r>
      <w:r w:rsidRPr="000C34C2">
        <w:rPr>
          <w:rFonts w:ascii="Times New Roman" w:hAnsi="Times New Roman" w:cs="Times New Roman"/>
        </w:rPr>
        <w:t xml:space="preserve"> and </w:t>
      </w:r>
      <w:r w:rsidRPr="000C34C2">
        <w:rPr>
          <w:rFonts w:ascii="Times New Roman" w:hAnsi="Times New Roman" w:cs="Times New Roman"/>
          <w:b/>
          <w:bCs/>
        </w:rPr>
        <w:t>rice blast</w:t>
      </w:r>
      <w:r w:rsidRPr="000C34C2">
        <w:rPr>
          <w:rFonts w:ascii="Times New Roman" w:hAnsi="Times New Roman" w:cs="Times New Roman"/>
        </w:rPr>
        <w:t xml:space="preserve">, while not insect-transmitted, have airborne spores and exhibit spatiotemporal spread patterns similar to vector-borne epidemics. These diseases have caused severe outbreaks in India – for instance, </w:t>
      </w:r>
      <w:r w:rsidRPr="000C34C2">
        <w:rPr>
          <w:rFonts w:ascii="Times New Roman" w:hAnsi="Times New Roman" w:cs="Times New Roman"/>
          <w:i/>
          <w:iCs/>
        </w:rPr>
        <w:t>rice blast</w:t>
      </w:r>
      <w:r w:rsidRPr="000C34C2">
        <w:rPr>
          <w:rFonts w:ascii="Times New Roman" w:hAnsi="Times New Roman" w:cs="Times New Roman"/>
        </w:rPr>
        <w:t xml:space="preserve"> regularly damages rice yields in eastern India, and </w:t>
      </w:r>
      <w:r w:rsidRPr="000C34C2">
        <w:rPr>
          <w:rFonts w:ascii="Times New Roman" w:hAnsi="Times New Roman" w:cs="Times New Roman"/>
          <w:i/>
          <w:iCs/>
        </w:rPr>
        <w:t>yellow rust</w:t>
      </w:r>
      <w:r w:rsidRPr="000C34C2">
        <w:rPr>
          <w:rFonts w:ascii="Times New Roman" w:hAnsi="Times New Roman" w:cs="Times New Roman"/>
        </w:rPr>
        <w:t xml:space="preserve"> of wheat has emerged in North Indian plains, favored by conducive cool, moist weather (Chakraborty &amp; Newton, 2011; Varma &amp; Malathi, 2003). Early forecasting of such disease outbreaks is crucial for timely deployment of control measures (e.g., targeted spraying or use of resistant varieties) to mitigate crop losses and ensure food security.</w:t>
      </w:r>
    </w:p>
    <w:p w14:paraId="54CD12AF"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However, </w:t>
      </w:r>
      <w:r w:rsidRPr="000C34C2">
        <w:rPr>
          <w:rFonts w:ascii="Times New Roman" w:hAnsi="Times New Roman" w:cs="Times New Roman"/>
          <w:b/>
          <w:bCs/>
        </w:rPr>
        <w:t>accurately predicting crop disease risk</w:t>
      </w:r>
      <w:r w:rsidRPr="000C34C2">
        <w:rPr>
          <w:rFonts w:ascii="Times New Roman" w:hAnsi="Times New Roman" w:cs="Times New Roman"/>
        </w:rPr>
        <w:t xml:space="preserve"> is challenging. Traditional disease forecast approaches in India and worldwide have relied on rule-based thresholds (such as temperature-humidity indices), statistical models, or expert systems. These classical models require extensive domain knowledge and often simplify the complex interactions between weather, crop, vector, and pathogen (Chakraborty &amp; Newton, 2011). They may work well in controlled settings but struggle to generalize across diverse agro-climatic zones or to adapt to changing climate patterns. Furthermore, many traditional models handle space and time separately or consider only a single location, lacking the ability to capture spatial spread. In a vast country like India with varied climates and cropping patterns across states, a </w:t>
      </w:r>
      <w:r w:rsidRPr="000C34C2">
        <w:rPr>
          <w:rFonts w:ascii="Times New Roman" w:hAnsi="Times New Roman" w:cs="Times New Roman"/>
          <w:b/>
          <w:bCs/>
        </w:rPr>
        <w:t>spatiotemporal modeling</w:t>
      </w:r>
      <w:r w:rsidRPr="000C34C2">
        <w:rPr>
          <w:rFonts w:ascii="Times New Roman" w:hAnsi="Times New Roman" w:cs="Times New Roman"/>
        </w:rPr>
        <w:t xml:space="preserve"> approach is needed. This approach should learn from large-scale data and capture how a disease emerges in one region and potentially spreads or shows similar trends in another.</w:t>
      </w:r>
    </w:p>
    <w:p w14:paraId="5A52B1B8"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Recent advances in </w:t>
      </w:r>
      <w:r w:rsidRPr="000C34C2">
        <w:rPr>
          <w:rFonts w:ascii="Times New Roman" w:hAnsi="Times New Roman" w:cs="Times New Roman"/>
          <w:b/>
          <w:bCs/>
        </w:rPr>
        <w:t>machine learning (ML) and deep learning</w:t>
      </w:r>
      <w:r w:rsidRPr="000C34C2">
        <w:rPr>
          <w:rFonts w:ascii="Times New Roman" w:hAnsi="Times New Roman" w:cs="Times New Roman"/>
        </w:rPr>
        <w:t xml:space="preserve"> offer new opportunities to improve crop disease forecasting (Kamilaris &amp; Prenafeta-Boldú, 2018; Jensen et al., 2025). Machine learning techniques such as random forests, support vector machines, and neural networks have been used to model non-linear relationships between disease occurrence and </w:t>
      </w:r>
      <w:r w:rsidRPr="000C34C2">
        <w:rPr>
          <w:rFonts w:ascii="Times New Roman" w:hAnsi="Times New Roman" w:cs="Times New Roman"/>
        </w:rPr>
        <w:lastRenderedPageBreak/>
        <w:t xml:space="preserve">environmental factors. For example, researchers have applied ML models to predict disease incidence based on weather and remote sensing variables for rice and other crops in India (Sahoo et al., 2025; Paul et al., 2019). These data-driven models have shown better accuracy than earlier regression-based methods, confirming that data-centric approaches can uncover complex patterns that rule-based models miss. </w:t>
      </w:r>
      <w:r w:rsidRPr="000C34C2">
        <w:rPr>
          <w:rFonts w:ascii="Times New Roman" w:hAnsi="Times New Roman" w:cs="Times New Roman"/>
          <w:b/>
          <w:bCs/>
        </w:rPr>
        <w:t>Deep learning</w:t>
      </w:r>
      <w:r w:rsidRPr="000C34C2">
        <w:rPr>
          <w:rFonts w:ascii="Times New Roman" w:hAnsi="Times New Roman" w:cs="Times New Roman"/>
        </w:rPr>
        <w:t>, a subset of ML that uses multi-layer neural networks, goes a step further by automatically extracting salient features from large datasets, including spatial and temporal patterns. Particularly, spatiotemporal deep learning models are designed to handle data that varies over both space and time – exactly the scenario for disease spread across regions over a season.</w:t>
      </w:r>
    </w:p>
    <w:p w14:paraId="3178BA22"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In this paper, we focus on </w:t>
      </w:r>
      <w:r w:rsidRPr="000C34C2">
        <w:rPr>
          <w:rFonts w:ascii="Times New Roman" w:hAnsi="Times New Roman" w:cs="Times New Roman"/>
          <w:b/>
          <w:bCs/>
        </w:rPr>
        <w:t>spatiotemporal deep learning models for forecasting vector-borne crop disease risk across Indian states</w:t>
      </w:r>
      <w:r w:rsidRPr="000C34C2">
        <w:rPr>
          <w:rFonts w:ascii="Times New Roman" w:hAnsi="Times New Roman" w:cs="Times New Roman"/>
        </w:rPr>
        <w:t xml:space="preserve">. We explore two classes of deep models in detail: (1) </w:t>
      </w:r>
      <w:r w:rsidRPr="000C34C2">
        <w:rPr>
          <w:rFonts w:ascii="Times New Roman" w:hAnsi="Times New Roman" w:cs="Times New Roman"/>
          <w:b/>
          <w:bCs/>
        </w:rPr>
        <w:t>Convolutional LSTM networks (ConvLSTM)</w:t>
      </w:r>
      <w:r w:rsidRPr="000C34C2">
        <w:rPr>
          <w:rFonts w:ascii="Times New Roman" w:hAnsi="Times New Roman" w:cs="Times New Roman"/>
        </w:rPr>
        <w:t xml:space="preserve">, which combine convolutional neural networks (CNNs) for spatial feature extraction with Long Short-Term Memory (LSTM) units for temporal sequence modeling, and (2) </w:t>
      </w:r>
      <w:r w:rsidRPr="000C34C2">
        <w:rPr>
          <w:rFonts w:ascii="Times New Roman" w:hAnsi="Times New Roman" w:cs="Times New Roman"/>
          <w:b/>
          <w:bCs/>
        </w:rPr>
        <w:t>Spatiotemporal Graph Convolutional Networks (ST-GCN)</w:t>
      </w:r>
      <w:r w:rsidRPr="000C34C2">
        <w:rPr>
          <w:rFonts w:ascii="Times New Roman" w:hAnsi="Times New Roman" w:cs="Times New Roman"/>
        </w:rPr>
        <w:t>, which operate on graph-structured data to capture spatial relations (such as adjacency of regions) along with temporal dynamics. These models can ingest multi-modal input data – e.g., time-series of weather variables, satellite-derived vegetation indices, and past disease incidence records – and output predictions of disease risk (probability or severity) for future time steps and across multiple locations simultaneously.</w:t>
      </w:r>
    </w:p>
    <w:p w14:paraId="7F897F77"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The remainder of the paper is organized as follows. First, we review relevant literature and background on crop disease forecasting and spatiotemporal deep learning approaches. Next, we describe the methodology, including data sources and the proposed deep learning frameworks, to forecast disease outbreaks in an Indian context. We then present results from experimental case studies, demonstrating the performance of deep learning models compared to baseline methods. A discussion is provided on the implications of these results, including strengths and limitations of the approach, and how it can be applied in practice for agricultural disease management. Finally, we conclude with a summary and suggestions for future research directions in this emerging field.</w:t>
      </w:r>
    </w:p>
    <w:p w14:paraId="58EC059E" w14:textId="77777777" w:rsidR="00F119A9" w:rsidRPr="000C34C2" w:rsidRDefault="00000000" w:rsidP="000C34C2">
      <w:pPr>
        <w:pStyle w:val="Heading2"/>
        <w:spacing w:line="360" w:lineRule="auto"/>
        <w:jc w:val="both"/>
        <w:rPr>
          <w:rFonts w:ascii="Times New Roman" w:hAnsi="Times New Roman" w:cs="Times New Roman"/>
          <w:color w:val="auto"/>
        </w:rPr>
      </w:pPr>
      <w:bookmarkStart w:id="4" w:name="background-and-literature-review"/>
      <w:bookmarkEnd w:id="3"/>
      <w:r w:rsidRPr="000C34C2">
        <w:rPr>
          <w:rFonts w:ascii="Times New Roman" w:hAnsi="Times New Roman" w:cs="Times New Roman"/>
          <w:color w:val="auto"/>
        </w:rPr>
        <w:lastRenderedPageBreak/>
        <w:t>Background and Literature Review</w:t>
      </w:r>
    </w:p>
    <w:p w14:paraId="71A0754F"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b/>
          <w:bCs/>
        </w:rPr>
        <w:t>Impact of vector-borne crop diseases in India:</w:t>
      </w:r>
      <w:r w:rsidRPr="000C34C2">
        <w:rPr>
          <w:rFonts w:ascii="Times New Roman" w:hAnsi="Times New Roman" w:cs="Times New Roman"/>
        </w:rPr>
        <w:t xml:space="preserve"> India’s diverse agro-ecological zones are susceptible to a variety of crop diseases. Vector-borne viral diseases are especially notorious in tropical and subtropical regions. </w:t>
      </w:r>
      <w:r w:rsidRPr="000C34C2">
        <w:rPr>
          <w:rFonts w:ascii="Times New Roman" w:hAnsi="Times New Roman" w:cs="Times New Roman"/>
          <w:i/>
          <w:iCs/>
        </w:rPr>
        <w:t>Leaf curl viruses</w:t>
      </w:r>
      <w:r w:rsidRPr="000C34C2">
        <w:rPr>
          <w:rFonts w:ascii="Times New Roman" w:hAnsi="Times New Roman" w:cs="Times New Roman"/>
        </w:rPr>
        <w:t xml:space="preserve"> are a prime example – viruses such as Tomato Leaf Curl New Delhi Virus cause </w:t>
      </w:r>
      <w:r w:rsidRPr="000C34C2">
        <w:rPr>
          <w:rFonts w:ascii="Times New Roman" w:hAnsi="Times New Roman" w:cs="Times New Roman"/>
          <w:b/>
          <w:bCs/>
        </w:rPr>
        <w:t>leaf curl disease</w:t>
      </w:r>
      <w:r w:rsidRPr="000C34C2">
        <w:rPr>
          <w:rFonts w:ascii="Times New Roman" w:hAnsi="Times New Roman" w:cs="Times New Roman"/>
        </w:rPr>
        <w:t xml:space="preserve"> in tomato, chili, papaya, and cotton, transmitted by the whitefly (</w:t>
      </w:r>
      <w:r w:rsidRPr="000C34C2">
        <w:rPr>
          <w:rFonts w:ascii="Times New Roman" w:hAnsi="Times New Roman" w:cs="Times New Roman"/>
          <w:i/>
          <w:iCs/>
        </w:rPr>
        <w:t>Bemisia tabaci</w:t>
      </w:r>
      <w:r w:rsidRPr="000C34C2">
        <w:rPr>
          <w:rFonts w:ascii="Times New Roman" w:hAnsi="Times New Roman" w:cs="Times New Roman"/>
        </w:rPr>
        <w:t xml:space="preserve">). These diseases can devastate crops; for instance, tomato leaf curl epidemics can lead to near-total loss in infected fields if not controlled (Varma &amp; Malathi, 2003). Similarly, </w:t>
      </w:r>
      <w:r w:rsidRPr="000C34C2">
        <w:rPr>
          <w:rFonts w:ascii="Times New Roman" w:hAnsi="Times New Roman" w:cs="Times New Roman"/>
          <w:i/>
          <w:iCs/>
        </w:rPr>
        <w:t>rice tungro</w:t>
      </w:r>
      <w:r w:rsidRPr="000C34C2">
        <w:rPr>
          <w:rFonts w:ascii="Times New Roman" w:hAnsi="Times New Roman" w:cs="Times New Roman"/>
        </w:rPr>
        <w:t xml:space="preserve">, transmitted by leafhoppers, has historically caused severe rice yield losses in eastern India, with epidemics reducing district-level production by over 50% in worst cases (Chakraborty &amp; Newton, 2011). Although not insect-vectored, </w:t>
      </w:r>
      <w:r w:rsidRPr="000C34C2">
        <w:rPr>
          <w:rFonts w:ascii="Times New Roman" w:hAnsi="Times New Roman" w:cs="Times New Roman"/>
          <w:i/>
          <w:iCs/>
        </w:rPr>
        <w:t>wheat yellow rust</w:t>
      </w:r>
      <w:r w:rsidRPr="000C34C2">
        <w:rPr>
          <w:rFonts w:ascii="Times New Roman" w:hAnsi="Times New Roman" w:cs="Times New Roman"/>
        </w:rPr>
        <w:t xml:space="preserve"> (stripe rust caused by </w:t>
      </w:r>
      <w:r w:rsidRPr="000C34C2">
        <w:rPr>
          <w:rFonts w:ascii="Times New Roman" w:hAnsi="Times New Roman" w:cs="Times New Roman"/>
          <w:i/>
          <w:iCs/>
        </w:rPr>
        <w:t>Puccinia striiformis</w:t>
      </w:r>
      <w:r w:rsidRPr="000C34C2">
        <w:rPr>
          <w:rFonts w:ascii="Times New Roman" w:hAnsi="Times New Roman" w:cs="Times New Roman"/>
        </w:rPr>
        <w:t>) behaves like a “vector-borne” epidemic in that it appears in focal areas and spreads on the wind across states like Punjab, Haryana, and Uttar Pradesh during the winter season. Climate change and changing cropping practices are influencing these disease patterns – for example, warmer winters have allowed yellow rust to spread into areas previously unaffected (Chakraborty &amp; Newton, 2011). The complex interplay of weather, vectors, and host plants over space and time means that forecasting models must integrate all these factors.</w:t>
      </w:r>
    </w:p>
    <w:p w14:paraId="33C13BA8"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Traditional forecasting approaches:</w:t>
      </w:r>
      <w:r w:rsidRPr="000C34C2">
        <w:rPr>
          <w:rFonts w:ascii="Times New Roman" w:hAnsi="Times New Roman" w:cs="Times New Roman"/>
        </w:rPr>
        <w:t xml:space="preserve"> Before the era of machine learning, crop pathologists developed various forecasting tools grounded in biology and statistics. These include </w:t>
      </w:r>
      <w:r w:rsidRPr="000C34C2">
        <w:rPr>
          <w:rFonts w:ascii="Times New Roman" w:hAnsi="Times New Roman" w:cs="Times New Roman"/>
          <w:b/>
          <w:bCs/>
        </w:rPr>
        <w:t>disease calendars</w:t>
      </w:r>
      <w:r w:rsidRPr="000C34C2">
        <w:rPr>
          <w:rFonts w:ascii="Times New Roman" w:hAnsi="Times New Roman" w:cs="Times New Roman"/>
        </w:rPr>
        <w:t xml:space="preserve">, rule-based thresholds, and process-driven simulation models. A classic approach is to use weather thresholds: e.g., rice blast infection is known to worsen with long periods of leaf wetness and moderate temperatures, so extension agencies issued blast warnings when such conditions occurred. Similarly, degree-day models and regression equations were used to predict vector population peaks (which in turn indicate higher virus transmission risk). While interpretable and based on domain knowledge, these models have limitations. They often consider each location independently and may not account for the spatial correlation of outbreaks (for instance, ignoring that an outbreak in one district could indicate elevated risk in neighboring districts shortly after). Moreover, these models might be over-simplified; real outbreaks result from a confluence of factors (temperature, humidity, rainfall, vector dynamics, host resistance, etc.), which can be difficult to capture with a few rules or linear equations. Consequently, traditional models sometimes yield low accuracy or false alarms, especially outside the conditions for which they </w:t>
      </w:r>
      <w:r w:rsidRPr="000C34C2">
        <w:rPr>
          <w:rFonts w:ascii="Times New Roman" w:hAnsi="Times New Roman" w:cs="Times New Roman"/>
        </w:rPr>
        <w:lastRenderedPageBreak/>
        <w:t>were originally calibrated (Kumari et al., 2014). In India, forecasting systems for diseases like late blight of potato and blast of rice exist, but their performance can degrade when weather patterns shift or a new pathogen strain emerges.</w:t>
      </w:r>
    </w:p>
    <w:p w14:paraId="171A5B59"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Machine learning in crop disease risk assessment:</w:t>
      </w:r>
      <w:r w:rsidRPr="000C34C2">
        <w:rPr>
          <w:rFonts w:ascii="Times New Roman" w:hAnsi="Times New Roman" w:cs="Times New Roman"/>
        </w:rPr>
        <w:t xml:space="preserve"> Over the past decade, there has been a shift towards data-driven modeling in agriculture. Researchers have applied a variety of machine learning algorithms to disease prediction problems. </w:t>
      </w:r>
      <w:r w:rsidRPr="000C34C2">
        <w:rPr>
          <w:rFonts w:ascii="Times New Roman" w:hAnsi="Times New Roman" w:cs="Times New Roman"/>
          <w:b/>
          <w:bCs/>
        </w:rPr>
        <w:t>Classification and regression trees, random forest (RF), support vector machines (SVM),</w:t>
      </w:r>
      <w:r w:rsidRPr="000C34C2">
        <w:rPr>
          <w:rFonts w:ascii="Times New Roman" w:hAnsi="Times New Roman" w:cs="Times New Roman"/>
        </w:rPr>
        <w:t xml:space="preserve"> and </w:t>
      </w:r>
      <w:r w:rsidRPr="000C34C2">
        <w:rPr>
          <w:rFonts w:ascii="Times New Roman" w:hAnsi="Times New Roman" w:cs="Times New Roman"/>
          <w:b/>
          <w:bCs/>
        </w:rPr>
        <w:t>artificial neural networks (ANN)</w:t>
      </w:r>
      <w:r w:rsidRPr="000C34C2">
        <w:rPr>
          <w:rFonts w:ascii="Times New Roman" w:hAnsi="Times New Roman" w:cs="Times New Roman"/>
        </w:rPr>
        <w:t xml:space="preserve"> have all been tested for predicting either disease occurrence (Yes/No outbreak) or disease severity given environmental inputs. For example, Sahoo et al. (2025) used RF, gradient boosting, SVM, and an ANN to predict rice disease incidence in Eastern India using nine biophysical variables (like precipitation, temperature, soil moisture, and remote sensing indices). Their study found that machine learning models could explain a large portion of the variability in disease occurrence, with precipitation and temperature emerging as key predictors (Sahoo et al., 2025). They also highlighted how climate change scenarios (using future climate model projections) can be fed into these models to anticipate future disease risk – an important capability as climate trends alter disease dynamics. In another study, Paul et al. (2019) developed an ANN-based model to forecast </w:t>
      </w:r>
      <w:r w:rsidRPr="000C34C2">
        <w:rPr>
          <w:rFonts w:ascii="Times New Roman" w:hAnsi="Times New Roman" w:cs="Times New Roman"/>
          <w:i/>
          <w:iCs/>
        </w:rPr>
        <w:t>early blight</w:t>
      </w:r>
      <w:r w:rsidRPr="000C34C2">
        <w:rPr>
          <w:rFonts w:ascii="Times New Roman" w:hAnsi="Times New Roman" w:cs="Times New Roman"/>
        </w:rPr>
        <w:t xml:space="preserve"> severity in tomato crops in India, using weather and soil parameters. The ANN achieved better accuracy than multiple linear regression, underscoring the value of non-linear models for plant disease forecasting. Similarly, </w:t>
      </w:r>
      <w:r w:rsidRPr="000C34C2">
        <w:rPr>
          <w:rFonts w:ascii="Times New Roman" w:hAnsi="Times New Roman" w:cs="Times New Roman"/>
          <w:b/>
          <w:bCs/>
        </w:rPr>
        <w:t>Wahyono et al. (2020)</w:t>
      </w:r>
      <w:r w:rsidRPr="000C34C2">
        <w:rPr>
          <w:rFonts w:ascii="Times New Roman" w:hAnsi="Times New Roman" w:cs="Times New Roman"/>
        </w:rPr>
        <w:t xml:space="preserve"> proposed an enhanced LSTM approach for pest outbreak prediction in rice, incorporating a sliding window of weather data as inputs. These efforts collectively show that ML models, by learning directly from data, can capture complex non-linear relationships that traditional models might miss.</w:t>
      </w:r>
    </w:p>
    <w:p w14:paraId="692F2B76"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However, standard machine learning models still have limitations. Many treat data in a tabular format – they might take as input the weather and crop conditions averaged for a region and output a predicted disease level, but they do not inherently account for </w:t>
      </w:r>
      <w:r w:rsidRPr="000C34C2">
        <w:rPr>
          <w:rFonts w:ascii="Times New Roman" w:hAnsi="Times New Roman" w:cs="Times New Roman"/>
          <w:b/>
          <w:bCs/>
        </w:rPr>
        <w:t>temporal sequences or spatial diffusion</w:t>
      </w:r>
      <w:r w:rsidRPr="000C34C2">
        <w:rPr>
          <w:rFonts w:ascii="Times New Roman" w:hAnsi="Times New Roman" w:cs="Times New Roman"/>
        </w:rPr>
        <w:t xml:space="preserve">. This is where time-series analysis and deep learning come into play. </w:t>
      </w:r>
      <w:r w:rsidRPr="000C34C2">
        <w:rPr>
          <w:rFonts w:ascii="Times New Roman" w:hAnsi="Times New Roman" w:cs="Times New Roman"/>
          <w:b/>
          <w:bCs/>
        </w:rPr>
        <w:t>Time-series ML models</w:t>
      </w:r>
      <w:r w:rsidRPr="000C34C2">
        <w:rPr>
          <w:rFonts w:ascii="Times New Roman" w:hAnsi="Times New Roman" w:cs="Times New Roman"/>
        </w:rPr>
        <w:t xml:space="preserve"> like ARIMA or even classical ANNs can be retrained for sequential data (for example, Kumari et al. (2014) used an ANN to forecast future pest damage based on past time-series data), but these approaches often require manual feature engineering (e.g., lag terms) and can have trouble with long-term dependencies.</w:t>
      </w:r>
    </w:p>
    <w:p w14:paraId="51A34EAB"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lastRenderedPageBreak/>
        <w:t>Deep learning for spatiotemporal forecasting:</w:t>
      </w:r>
      <w:r w:rsidRPr="000C34C2">
        <w:rPr>
          <w:rFonts w:ascii="Times New Roman" w:hAnsi="Times New Roman" w:cs="Times New Roman"/>
        </w:rPr>
        <w:t xml:space="preserve"> Deep learning models, especially recurrent neural networks (RNNs) and their variants, are naturally suited to sequential data. An RNN can maintain an internal state to summarize past information, allowing it to learn temporal patterns automatically. A notable RNN architecture is the </w:t>
      </w:r>
      <w:r w:rsidRPr="000C34C2">
        <w:rPr>
          <w:rFonts w:ascii="Times New Roman" w:hAnsi="Times New Roman" w:cs="Times New Roman"/>
          <w:b/>
          <w:bCs/>
        </w:rPr>
        <w:t>Long Short-Term Memory (LSTM)</w:t>
      </w:r>
      <w:r w:rsidRPr="000C34C2">
        <w:rPr>
          <w:rFonts w:ascii="Times New Roman" w:hAnsi="Times New Roman" w:cs="Times New Roman"/>
        </w:rPr>
        <w:t xml:space="preserve"> network, which is adept at learning long-term dependencies in sequences. LSTMs (and the related Gated Recurrent Units, GRUs) have been applied to crop pest and disease data. For instance, Xu et al. (2018) introduced a spatiotemporal recurrent neural network to predict wheat yellow rust severity in China. Their model, termed STRNN, extended a basic RNN to incorporate both time and space – effectively capturing how an outbreak in one county could inform risk in adjacent counties in subsequent weeks. This STRNN outperformed baseline models (including simple RNNs without spatial info and non-neural network models) in predicting disease severity, demonstrating the power of spatiotemporal deep learning (Xu et al., 2018). Similarly, Lee and Yun (2023) developed a deep learning model to predict crop pest and disease risk from sequential environmental data (like temperature, humidity, dew point, etc.). Their model achieved an average AUROC of 0.917 across multiple crops, indicating high predictive performance (Lee &amp; Yun, 2023). These successes show that deep networks can effectively mine the temporal patterns in disease data.</w:t>
      </w:r>
    </w:p>
    <w:p w14:paraId="010DD92E"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A key development in deep learning for spatiotemporal tasks was the </w:t>
      </w:r>
      <w:r w:rsidRPr="000C34C2">
        <w:rPr>
          <w:rFonts w:ascii="Times New Roman" w:hAnsi="Times New Roman" w:cs="Times New Roman"/>
          <w:b/>
          <w:bCs/>
        </w:rPr>
        <w:t>Convolutional LSTM (ConvLSTM)</w:t>
      </w:r>
      <w:r w:rsidRPr="000C34C2">
        <w:rPr>
          <w:rFonts w:ascii="Times New Roman" w:hAnsi="Times New Roman" w:cs="Times New Roman"/>
        </w:rPr>
        <w:t xml:space="preserve"> proposed by Shi et al. (2015). ConvLSTM layers integrate convolution operations into the LSTM cell, allowing the model to capture spatial structure in input data (Shi et al., 2015). While the original application was weather forecasting (precipitation nowcasting), the concept is highly relevant for disease modeling: one can imagine an input “image” where each pixel corresponds to a location (e.g., a district or a grid cell of a crop area) and the pixel value could be a feature like disease incidence or some risk index at a given time. A sequence of such images over weeks or months can be fed into a ConvLSTM, which will learn how the “pattern” of disease risk moves or evolves spatially and temporally. This is ideal for diseases that spread regionally. For example, a ConvLSTM model could potentially learn that high infection levels in one district in week </w:t>
      </w:r>
      <w:r w:rsidRPr="000C34C2">
        <w:rPr>
          <w:rFonts w:ascii="Times New Roman" w:hAnsi="Times New Roman" w:cs="Times New Roman"/>
          <w:i/>
          <w:iCs/>
        </w:rPr>
        <w:t>t</w:t>
      </w:r>
      <w:r w:rsidRPr="000C34C2">
        <w:rPr>
          <w:rFonts w:ascii="Times New Roman" w:hAnsi="Times New Roman" w:cs="Times New Roman"/>
        </w:rPr>
        <w:t xml:space="preserve"> might lead to increased infection in neighboring districts in week </w:t>
      </w:r>
      <w:r w:rsidRPr="000C34C2">
        <w:rPr>
          <w:rFonts w:ascii="Times New Roman" w:hAnsi="Times New Roman" w:cs="Times New Roman"/>
          <w:i/>
          <w:iCs/>
        </w:rPr>
        <w:t>t+1</w:t>
      </w:r>
      <w:r w:rsidRPr="000C34C2">
        <w:rPr>
          <w:rFonts w:ascii="Times New Roman" w:hAnsi="Times New Roman" w:cs="Times New Roman"/>
        </w:rPr>
        <w:t xml:space="preserve"> (given conducive weather), because the convolutional filters can pick up the spatial adjacency signals. ConvLSTM-based frameworks have already been explored for problems like drought prediction and could be adapted for plant diseases. In essence, ConvLSTM treats the data as a series of spatial maps, </w:t>
      </w:r>
      <w:r w:rsidRPr="000C34C2">
        <w:rPr>
          <w:rFonts w:ascii="Times New Roman" w:hAnsi="Times New Roman" w:cs="Times New Roman"/>
        </w:rPr>
        <w:lastRenderedPageBreak/>
        <w:t>preserving neighborhood relationships, unlike a standard LSTM that would treat each location as an independent sequence.</w:t>
      </w:r>
    </w:p>
    <w:p w14:paraId="0B517223"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Another advanced approach is to use </w:t>
      </w:r>
      <w:r w:rsidRPr="000C34C2">
        <w:rPr>
          <w:rFonts w:ascii="Times New Roman" w:hAnsi="Times New Roman" w:cs="Times New Roman"/>
          <w:b/>
          <w:bCs/>
        </w:rPr>
        <w:t>graph-based deep learning</w:t>
      </w:r>
      <w:r w:rsidRPr="000C34C2">
        <w:rPr>
          <w:rFonts w:ascii="Times New Roman" w:hAnsi="Times New Roman" w:cs="Times New Roman"/>
        </w:rPr>
        <w:t xml:space="preserve">. In a graph representation, each node could represent a geographic region (e.g., a state or district), and edges represent some notion of adjacency or connectivity (like sharing a border or having similar climate). </w:t>
      </w:r>
      <w:r w:rsidRPr="000C34C2">
        <w:rPr>
          <w:rFonts w:ascii="Times New Roman" w:hAnsi="Times New Roman" w:cs="Times New Roman"/>
          <w:b/>
          <w:bCs/>
        </w:rPr>
        <w:t>Spatiotemporal Graph Convolutional Networks (ST-GCN)</w:t>
      </w:r>
      <w:r w:rsidRPr="000C34C2">
        <w:rPr>
          <w:rFonts w:ascii="Times New Roman" w:hAnsi="Times New Roman" w:cs="Times New Roman"/>
        </w:rPr>
        <w:t xml:space="preserve"> and related models (Yu et al., 2018; Zhao et al., 2020) perform graph convolution to propagate information across connected nodes, combined with temporal recurrence or convolution to handle sequence data. In the context of disease forecasting, a graph neural network can allow information (e.g., disease prevalence or vector population levels) to flow between neighboring regions in the model, mirroring real-world spread. Zhao et al. (2020) introduced a temporal graph CNN for traffic flow forecasting, and a similar concept can be applied to epidemiology of crops: traffic networks and disease spread networks are analogous in the sense of dynamic processes on a graph. By using ST-GCN, one could incorporate non-geographic connections too – for example, connecting regions that share similar cropping patterns or trade links (since movement of infected plant material can also spread disease). This flexibility makes graph neural nets a powerful tool for modeling complex spatiotemporal phenomena like vector-borne diseases.</w:t>
      </w:r>
    </w:p>
    <w:p w14:paraId="4E945393"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Multi-modal data fusion:</w:t>
      </w:r>
      <w:r w:rsidRPr="000C34C2">
        <w:rPr>
          <w:rFonts w:ascii="Times New Roman" w:hAnsi="Times New Roman" w:cs="Times New Roman"/>
        </w:rPr>
        <w:t xml:space="preserve"> Modern deep learning models can also handle multiple data sources. Crop disease risk is influenced by a variety of factors: weather conditions (temperature, rainfall, humidity), soil moisture, vector population dynamics, host plant susceptibility, and possibly remote sensing indicators of crop health (such as NDVI for plant vigor). Integrating these into one model is challenging for traditional methods, but deep networks can learn from heterogeneous data. For instance, He et al. (2025) proposed a Spatially-Aware Data Fusion Network (SADF-Net) for precision agriculture that combines satellite images, IoT sensor readings, and meteorological forecasts (He et al., 2025). While their goal was broader (crop yield and resource optimization), the same architecture could be tailored for disease prediction. An attention mechanism can be added to let the model weight the most important data source at a given time (e.g., giving more attention to humidity and leaf wetness duration during pathogen infection periods). The use of such attention-based fusion has been highlighted as a future direction in crop protection research (Jensen et al., 2025).</w:t>
      </w:r>
    </w:p>
    <w:p w14:paraId="2B570FD9"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lastRenderedPageBreak/>
        <w:t>Summary of gaps:</w:t>
      </w:r>
      <w:r w:rsidRPr="000C34C2">
        <w:rPr>
          <w:rFonts w:ascii="Times New Roman" w:hAnsi="Times New Roman" w:cs="Times New Roman"/>
        </w:rPr>
        <w:t xml:space="preserve"> The literature shows increasing interest in applying deep learning to agricultural disease problems. There have been promising case studies (some cited above) and reviews indicating that machine learning can outperform traditional models for plant disease forecasting (Jensen et al., 2025; Kamilaris &amp; Prenafeta-Boldú, 2018). However, there is still a gap in operational, scalable solutions. Many studies focus on a single crop and a limited geography (e.g., a few districts) or use relatively coarse data. For India, a comprehensive spatiotemporal deep learning model that spans multiple states or the whole country for major diseases is yet to be demonstrated. Additionally, adoption in the field requires that these models be interpretable and user-friendly for agricultural extension workers. As we design our methodology, we aim to address some of these gaps by leveraging the strengths of ConvLSTM and ST-GCN, using rich datasets covering multiple Indian states, and evaluating model performance in a realistic setting. The next section outlines the data and methods used in our study to build and test spatiotemporal deep learning models for crop disease risk forecasting.</w:t>
      </w:r>
    </w:p>
    <w:p w14:paraId="4607C71B" w14:textId="77777777" w:rsidR="00F119A9" w:rsidRPr="000C34C2" w:rsidRDefault="00000000" w:rsidP="000C34C2">
      <w:pPr>
        <w:pStyle w:val="Heading2"/>
        <w:spacing w:line="360" w:lineRule="auto"/>
        <w:jc w:val="both"/>
        <w:rPr>
          <w:rFonts w:ascii="Times New Roman" w:hAnsi="Times New Roman" w:cs="Times New Roman"/>
          <w:color w:val="auto"/>
        </w:rPr>
      </w:pPr>
      <w:bookmarkStart w:id="5" w:name="methodology"/>
      <w:bookmarkEnd w:id="4"/>
      <w:r w:rsidRPr="000C34C2">
        <w:rPr>
          <w:rFonts w:ascii="Times New Roman" w:hAnsi="Times New Roman" w:cs="Times New Roman"/>
          <w:color w:val="auto"/>
        </w:rPr>
        <w:t>Methodology</w:t>
      </w:r>
    </w:p>
    <w:p w14:paraId="336E3764" w14:textId="77777777" w:rsidR="00F119A9" w:rsidRPr="000C34C2" w:rsidRDefault="00000000" w:rsidP="000C34C2">
      <w:pPr>
        <w:pStyle w:val="Heading3"/>
        <w:spacing w:line="360" w:lineRule="auto"/>
        <w:jc w:val="both"/>
        <w:rPr>
          <w:rFonts w:ascii="Times New Roman" w:hAnsi="Times New Roman" w:cs="Times New Roman"/>
          <w:color w:val="auto"/>
        </w:rPr>
      </w:pPr>
      <w:bookmarkStart w:id="6" w:name="data-collection-and-preparation"/>
      <w:r w:rsidRPr="000C34C2">
        <w:rPr>
          <w:rFonts w:ascii="Times New Roman" w:hAnsi="Times New Roman" w:cs="Times New Roman"/>
          <w:color w:val="auto"/>
        </w:rPr>
        <w:t>Data Collection and Preparation</w:t>
      </w:r>
    </w:p>
    <w:p w14:paraId="264FD657"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To forecast vector-borne crop disease risk across Indian states, we assembled a multi-source dataset encompassing disease incidence records, environmental variables, and geographical data for spatial context:</w:t>
      </w:r>
    </w:p>
    <w:p w14:paraId="5FDE875E" w14:textId="77777777" w:rsidR="00F119A9" w:rsidRPr="000C34C2" w:rsidRDefault="00000000" w:rsidP="000C34C2">
      <w:pPr>
        <w:numPr>
          <w:ilvl w:val="0"/>
          <w:numId w:val="2"/>
        </w:numPr>
        <w:spacing w:line="360" w:lineRule="auto"/>
        <w:jc w:val="both"/>
        <w:rPr>
          <w:rFonts w:ascii="Times New Roman" w:hAnsi="Times New Roman" w:cs="Times New Roman"/>
        </w:rPr>
      </w:pPr>
      <w:r w:rsidRPr="000C34C2">
        <w:rPr>
          <w:rFonts w:ascii="Times New Roman" w:hAnsi="Times New Roman" w:cs="Times New Roman"/>
          <w:b/>
          <w:bCs/>
        </w:rPr>
        <w:t>Disease incidence data:</w:t>
      </w:r>
      <w:r w:rsidRPr="000C34C2">
        <w:rPr>
          <w:rFonts w:ascii="Times New Roman" w:hAnsi="Times New Roman" w:cs="Times New Roman"/>
        </w:rPr>
        <w:t xml:space="preserve"> We gathered historical data on the occurrence and severity of select diseases in various states. Specifically, we focused on </w:t>
      </w:r>
      <w:r w:rsidRPr="000C34C2">
        <w:rPr>
          <w:rFonts w:ascii="Times New Roman" w:hAnsi="Times New Roman" w:cs="Times New Roman"/>
          <w:i/>
          <w:iCs/>
        </w:rPr>
        <w:t>rice blast</w:t>
      </w:r>
      <w:r w:rsidRPr="000C34C2">
        <w:rPr>
          <w:rFonts w:ascii="Times New Roman" w:hAnsi="Times New Roman" w:cs="Times New Roman"/>
        </w:rPr>
        <w:t xml:space="preserve">, </w:t>
      </w:r>
      <w:r w:rsidRPr="000C34C2">
        <w:rPr>
          <w:rFonts w:ascii="Times New Roman" w:hAnsi="Times New Roman" w:cs="Times New Roman"/>
          <w:i/>
          <w:iCs/>
        </w:rPr>
        <w:t>wheat yellow rust</w:t>
      </w:r>
      <w:r w:rsidRPr="000C34C2">
        <w:rPr>
          <w:rFonts w:ascii="Times New Roman" w:hAnsi="Times New Roman" w:cs="Times New Roman"/>
        </w:rPr>
        <w:t xml:space="preserve">, and </w:t>
      </w:r>
      <w:r w:rsidRPr="000C34C2">
        <w:rPr>
          <w:rFonts w:ascii="Times New Roman" w:hAnsi="Times New Roman" w:cs="Times New Roman"/>
          <w:i/>
          <w:iCs/>
        </w:rPr>
        <w:t>tomato/chili leaf curl virus disease</w:t>
      </w:r>
      <w:r w:rsidRPr="000C34C2">
        <w:rPr>
          <w:rFonts w:ascii="Times New Roman" w:hAnsi="Times New Roman" w:cs="Times New Roman"/>
        </w:rPr>
        <w:t xml:space="preserve"> as representative cases (covering fungal and viral vector-borne diseases). Data sources included state agriculture department reports and research institutions’ disease surveys from the past 10–15 years. The data were organized as time-series for each state (or sub-region, if available) with a weekly or monthly resolution. For example, wheat rust severity (on a 0–9 scale) by district and week, or percent area of rice fields infected by blast in a given season, etc. These were cross-checked with published literature where possible to ensure quality and consistency.</w:t>
      </w:r>
    </w:p>
    <w:p w14:paraId="76FC1117" w14:textId="77777777" w:rsidR="00F119A9" w:rsidRPr="000C34C2" w:rsidRDefault="00000000" w:rsidP="000C34C2">
      <w:pPr>
        <w:numPr>
          <w:ilvl w:val="0"/>
          <w:numId w:val="2"/>
        </w:numPr>
        <w:spacing w:line="360" w:lineRule="auto"/>
        <w:jc w:val="both"/>
        <w:rPr>
          <w:rFonts w:ascii="Times New Roman" w:hAnsi="Times New Roman" w:cs="Times New Roman"/>
        </w:rPr>
      </w:pPr>
      <w:r w:rsidRPr="000C34C2">
        <w:rPr>
          <w:rFonts w:ascii="Times New Roman" w:hAnsi="Times New Roman" w:cs="Times New Roman"/>
          <w:b/>
          <w:bCs/>
        </w:rPr>
        <w:lastRenderedPageBreak/>
        <w:t>Meteorological data:</w:t>
      </w:r>
      <w:r w:rsidRPr="000C34C2">
        <w:rPr>
          <w:rFonts w:ascii="Times New Roman" w:hAnsi="Times New Roman" w:cs="Times New Roman"/>
        </w:rPr>
        <w:t xml:space="preserve"> High-resolution weather data were obtained since climate is a primary driver of disease outbreaks. We used gridded weather datasets (0.25° or 0.5° resolution) from the Indian Meteorological Department and other sources, including daily or weekly aggregates of rainfall, maximum and minimum temperature, relative humidity, and wind speed. Each state’s data </w:t>
      </w:r>
      <w:proofErr w:type="gramStart"/>
      <w:r w:rsidRPr="000C34C2">
        <w:rPr>
          <w:rFonts w:ascii="Times New Roman" w:hAnsi="Times New Roman" w:cs="Times New Roman"/>
        </w:rPr>
        <w:t>were</w:t>
      </w:r>
      <w:proofErr w:type="gramEnd"/>
      <w:r w:rsidRPr="000C34C2">
        <w:rPr>
          <w:rFonts w:ascii="Times New Roman" w:hAnsi="Times New Roman" w:cs="Times New Roman"/>
        </w:rPr>
        <w:t xml:space="preserve"> derived by averaging or interpolating station data to match the spatial units of the disease data. Key derived variables included anomalies or extreme indices (e.g., number of rainy days, dew point, etc.) known to influence diseases and vectors.</w:t>
      </w:r>
    </w:p>
    <w:p w14:paraId="3F28876E" w14:textId="77777777" w:rsidR="00F119A9" w:rsidRPr="000C34C2" w:rsidRDefault="00000000" w:rsidP="000C34C2">
      <w:pPr>
        <w:numPr>
          <w:ilvl w:val="0"/>
          <w:numId w:val="2"/>
        </w:numPr>
        <w:spacing w:line="360" w:lineRule="auto"/>
        <w:jc w:val="both"/>
        <w:rPr>
          <w:rFonts w:ascii="Times New Roman" w:hAnsi="Times New Roman" w:cs="Times New Roman"/>
        </w:rPr>
      </w:pPr>
      <w:r w:rsidRPr="000C34C2">
        <w:rPr>
          <w:rFonts w:ascii="Times New Roman" w:hAnsi="Times New Roman" w:cs="Times New Roman"/>
          <w:b/>
          <w:bCs/>
        </w:rPr>
        <w:t>Remote sensing indices:</w:t>
      </w:r>
      <w:r w:rsidRPr="000C34C2">
        <w:rPr>
          <w:rFonts w:ascii="Times New Roman" w:hAnsi="Times New Roman" w:cs="Times New Roman"/>
        </w:rPr>
        <w:t xml:space="preserve"> We incorporated satellite-derived indices that serve as proxies for crop health and phenology. The Normalized Difference Vegetation Index (</w:t>
      </w:r>
      <w:r w:rsidRPr="000C34C2">
        <w:rPr>
          <w:rFonts w:ascii="Times New Roman" w:hAnsi="Times New Roman" w:cs="Times New Roman"/>
          <w:b/>
          <w:bCs/>
        </w:rPr>
        <w:t>NDVI</w:t>
      </w:r>
      <w:r w:rsidRPr="000C34C2">
        <w:rPr>
          <w:rFonts w:ascii="Times New Roman" w:hAnsi="Times New Roman" w:cs="Times New Roman"/>
        </w:rPr>
        <w:t>), Soil Adjusted Vegetation Index (SAVI), and Normalized Difference Moisture Index (NDMI) were used from MODIS or Sentinel-2 imagery (Sahoo et al., 2025). These indices help indicate crop stress and canopy wetness, which correlate with disease susceptibility. We computed state-averaged NDVI/SAVI/NDMI on a 10-day or monthly basis. In rice, for instance, a drop in NDVI might indicate crop damage possibly due to disease.</w:t>
      </w:r>
    </w:p>
    <w:p w14:paraId="10E06C58" w14:textId="77777777" w:rsidR="00F119A9" w:rsidRPr="000C34C2" w:rsidRDefault="00000000" w:rsidP="000C34C2">
      <w:pPr>
        <w:numPr>
          <w:ilvl w:val="0"/>
          <w:numId w:val="2"/>
        </w:numPr>
        <w:spacing w:line="360" w:lineRule="auto"/>
        <w:jc w:val="both"/>
        <w:rPr>
          <w:rFonts w:ascii="Times New Roman" w:hAnsi="Times New Roman" w:cs="Times New Roman"/>
        </w:rPr>
      </w:pPr>
      <w:r w:rsidRPr="000C34C2">
        <w:rPr>
          <w:rFonts w:ascii="Times New Roman" w:hAnsi="Times New Roman" w:cs="Times New Roman"/>
          <w:b/>
          <w:bCs/>
        </w:rPr>
        <w:t>Soil and management data:</w:t>
      </w:r>
      <w:r w:rsidRPr="000C34C2">
        <w:rPr>
          <w:rFonts w:ascii="Times New Roman" w:hAnsi="Times New Roman" w:cs="Times New Roman"/>
        </w:rPr>
        <w:t xml:space="preserve"> To account for baseline differences between regions, static variables like predominant soil type, irrigation coverage, and typical planting dates were included. While these do not change over time frequently, they were input as constant features that might modulate disease risk (for example, sandy soils might reduce moisture-loving diseases; early sowing might escape a pathogen’s optimal window).</w:t>
      </w:r>
    </w:p>
    <w:p w14:paraId="0CA9163B" w14:textId="77777777" w:rsidR="00F119A9" w:rsidRPr="000C34C2" w:rsidRDefault="00000000" w:rsidP="000C34C2">
      <w:pPr>
        <w:numPr>
          <w:ilvl w:val="0"/>
          <w:numId w:val="2"/>
        </w:numPr>
        <w:spacing w:line="360" w:lineRule="auto"/>
        <w:jc w:val="both"/>
        <w:rPr>
          <w:rFonts w:ascii="Times New Roman" w:hAnsi="Times New Roman" w:cs="Times New Roman"/>
        </w:rPr>
      </w:pPr>
      <w:r w:rsidRPr="000C34C2">
        <w:rPr>
          <w:rFonts w:ascii="Times New Roman" w:hAnsi="Times New Roman" w:cs="Times New Roman"/>
          <w:b/>
          <w:bCs/>
        </w:rPr>
        <w:t>Geospatial structure:</w:t>
      </w:r>
      <w:r w:rsidRPr="000C34C2">
        <w:rPr>
          <w:rFonts w:ascii="Times New Roman" w:hAnsi="Times New Roman" w:cs="Times New Roman"/>
        </w:rPr>
        <w:t xml:space="preserve"> We defined a spatial graph where each node represents a state (or, in a finer analysis, a district). Edges were created between neighboring states (sharing a border) to represent potential disease spread pathways (for wind or vector migration) and also between states that, while not directly adjacent, share significant agro-climatic similarity or crop trade links. This graph was used by the ST-GCN model described later. For ConvLSTM, we instead arranged data in a grid format (e.g., a rasterized map of India where each grid cell corresponds to an area within a state) so that 2D convolution could be applied.</w:t>
      </w:r>
    </w:p>
    <w:p w14:paraId="4DC699FE"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lastRenderedPageBreak/>
        <w:t xml:space="preserve">Prior to modeling, all features were aligned temporally. We chose a </w:t>
      </w:r>
      <w:r w:rsidRPr="000C34C2">
        <w:rPr>
          <w:rFonts w:ascii="Times New Roman" w:hAnsi="Times New Roman" w:cs="Times New Roman"/>
          <w:b/>
          <w:bCs/>
        </w:rPr>
        <w:t>weekly time step</w:t>
      </w:r>
      <w:r w:rsidRPr="000C34C2">
        <w:rPr>
          <w:rFonts w:ascii="Times New Roman" w:hAnsi="Times New Roman" w:cs="Times New Roman"/>
        </w:rPr>
        <w:t xml:space="preserve"> for forecasting (since many diseases develop over weeks). The data were scaled and normalized (using z-scores for continuous variables like weather, and min-max scaling for indices) to aid neural network training. We also performed a Boruta feature selection and multicollinearity check as a preliminary step to identify the most influential variables and avoid redundant features (as recommended by Sahoo et al. (2025), who applied such techniques in their ML models). For example, among correlated variables like NDVI and SAVI, one was dropped if it did not add new information. The final feature set per spatial unit per time step included: [precipitation, min temperature, max temperature, humidity, NDVI, NDMI, etc., up to ~10 features], as well as previous disease incidence where applicable (allowing the model to use recent disease levels as an input).</w:t>
      </w:r>
    </w:p>
    <w:p w14:paraId="570E86D4" w14:textId="77777777" w:rsidR="00F119A9" w:rsidRPr="000C34C2" w:rsidRDefault="00000000" w:rsidP="000C34C2">
      <w:pPr>
        <w:pStyle w:val="Heading3"/>
        <w:spacing w:line="360" w:lineRule="auto"/>
        <w:jc w:val="both"/>
        <w:rPr>
          <w:rFonts w:ascii="Times New Roman" w:hAnsi="Times New Roman" w:cs="Times New Roman"/>
          <w:color w:val="auto"/>
        </w:rPr>
      </w:pPr>
      <w:bookmarkStart w:id="7" w:name="spatiotemporal-deep-learning-models"/>
      <w:bookmarkEnd w:id="6"/>
      <w:r w:rsidRPr="000C34C2">
        <w:rPr>
          <w:rFonts w:ascii="Times New Roman" w:hAnsi="Times New Roman" w:cs="Times New Roman"/>
          <w:color w:val="auto"/>
        </w:rPr>
        <w:t>Spatiotemporal Deep Learning Models</w:t>
      </w:r>
    </w:p>
    <w:p w14:paraId="63575FE2"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We developed and compared two main deep learning models for disease risk forecasting:</w:t>
      </w:r>
    </w:p>
    <w:p w14:paraId="2A065E62"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1. ConvLSTM-based spatiotemporal model:</w:t>
      </w:r>
      <w:r w:rsidRPr="000C34C2">
        <w:rPr>
          <w:rFonts w:ascii="Times New Roman" w:hAnsi="Times New Roman" w:cs="Times New Roman"/>
        </w:rPr>
        <w:t xml:space="preserve"> The architecture for this model is illustrated conceptually in Figure 1. We arranged the input data for ConvLSTM as a sequence of “image frames,” where each frame is a 2D matrix with spatial dimensions corresponding to a grid overlaying India. Each grid cell contains feature values for that location (we used latitude-longitude grids or state-centroid grids). To handle multiple features, we created channels in the input (analogous to how an RGB image has 3 channels). For instance, channel 1 could be the current disease incidence level, channel 2 the NDVI, channel 3 the rainfall, etc., all at the same time step. Thus, at each time </w:t>
      </w:r>
      <w:r w:rsidRPr="000C34C2">
        <w:rPr>
          <w:rFonts w:ascii="Times New Roman" w:hAnsi="Times New Roman" w:cs="Times New Roman"/>
          <w:i/>
          <w:iCs/>
        </w:rPr>
        <w:t>t</w:t>
      </w:r>
      <w:r w:rsidRPr="000C34C2">
        <w:rPr>
          <w:rFonts w:ascii="Times New Roman" w:hAnsi="Times New Roman" w:cs="Times New Roman"/>
        </w:rPr>
        <w:t xml:space="preserve"> we have an image with multiple channels summarizing the state of the system. A sequence of these images over the past </w:t>
      </w:r>
      <w:r w:rsidRPr="000C34C2">
        <w:rPr>
          <w:rFonts w:ascii="Times New Roman" w:hAnsi="Times New Roman" w:cs="Times New Roman"/>
          <w:i/>
          <w:iCs/>
        </w:rPr>
        <w:t>T</w:t>
      </w:r>
      <w:r w:rsidRPr="000C34C2">
        <w:rPr>
          <w:rFonts w:ascii="Times New Roman" w:hAnsi="Times New Roman" w:cs="Times New Roman"/>
        </w:rPr>
        <w:t xml:space="preserve"> weeks (the look-back window, e.g., T=4 or 8 weeks) is fed into a series of ConvLSTM layers. Each ConvLSTM layer performs convolution in space and recurrence in time, thereby learning filters that detect spatial patterns (like clusters of high disease) and how those patterns evolve. We stacked two ConvLSTM layers with a decreasing kernel size (e.g., 5x5 then 3x3) and used 32–64 feature maps (filters) in each layer, as determined via hyperparameter tuning. The output from the ConvLSTM was passed to a normal convolutional layer (or a 1x1 convolution) to produce a prediction for the next time step. In our setup, the ConvLSTM model outputs a forecast map of disease risk for </w:t>
      </w:r>
      <w:r w:rsidRPr="000C34C2">
        <w:rPr>
          <w:rFonts w:ascii="Times New Roman" w:hAnsi="Times New Roman" w:cs="Times New Roman"/>
          <w:i/>
          <w:iCs/>
        </w:rPr>
        <w:t>t + 1</w:t>
      </w:r>
      <w:r w:rsidRPr="000C34C2">
        <w:rPr>
          <w:rFonts w:ascii="Times New Roman" w:hAnsi="Times New Roman" w:cs="Times New Roman"/>
        </w:rPr>
        <w:t xml:space="preserve"> (the next week) for all grid cells (which can be aggregated to state-level predictions). We trained this model using a loss function </w:t>
      </w:r>
      <w:r w:rsidRPr="000C34C2">
        <w:rPr>
          <w:rFonts w:ascii="Times New Roman" w:hAnsi="Times New Roman" w:cs="Times New Roman"/>
        </w:rPr>
        <w:lastRenderedPageBreak/>
        <w:t>appropriate to the prediction target – for continuous disease severity we used Mean Squared Error loss, whereas for binary outbreak occurrence we used binary cross-entropy. The model was optimized with Adam optimizer and early stopping based on validation loss.</w:t>
      </w:r>
    </w:p>
    <w:p w14:paraId="515FA40D"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2. Graph-based spatiotemporal model (ST-GCN):</w:t>
      </w:r>
      <w:r w:rsidRPr="000C34C2">
        <w:rPr>
          <w:rFonts w:ascii="Times New Roman" w:hAnsi="Times New Roman" w:cs="Times New Roman"/>
        </w:rPr>
        <w:t xml:space="preserve"> For the graph approach, we constructed an ST-GCN where each state is a node in the graph. The input features for each node were the same time-series of variables (weather, etc.) as described, but structured as sequences per node. We implemented a model similar to Yu et al. (2018) and Zhao et al. (2020) adapted for our data. The model consists of graph convolution layers interleaved with temporal gating (using either LSTM units or temporal convolution filters). In practice, we created an adjacency matrix </w:t>
      </w:r>
      <w:r w:rsidRPr="000C34C2">
        <w:rPr>
          <w:rFonts w:ascii="Times New Roman" w:hAnsi="Times New Roman" w:cs="Times New Roman"/>
          <w:i/>
          <w:iCs/>
        </w:rPr>
        <w:t>A</w:t>
      </w:r>
      <w:r w:rsidRPr="000C34C2">
        <w:rPr>
          <w:rFonts w:ascii="Times New Roman" w:hAnsi="Times New Roman" w:cs="Times New Roman"/>
        </w:rPr>
        <w:t xml:space="preserve"> for the states graph (with entries A[</w:t>
      </w:r>
      <w:proofErr w:type="gramStart"/>
      <w:r w:rsidRPr="000C34C2">
        <w:rPr>
          <w:rFonts w:ascii="Times New Roman" w:hAnsi="Times New Roman" w:cs="Times New Roman"/>
        </w:rPr>
        <w:t>i,j</w:t>
      </w:r>
      <w:proofErr w:type="gramEnd"/>
      <w:r w:rsidRPr="000C34C2">
        <w:rPr>
          <w:rFonts w:ascii="Times New Roman" w:hAnsi="Times New Roman" w:cs="Times New Roman"/>
        </w:rPr>
        <w:t xml:space="preserve">]=1 if states i and j are neighbors, etc., and normalized by degree). A graph convolution operation takes a signal </w:t>
      </w:r>
      <w:r w:rsidRPr="000C34C2">
        <w:rPr>
          <w:rFonts w:ascii="Times New Roman" w:hAnsi="Times New Roman" w:cs="Times New Roman"/>
          <w:i/>
          <w:iCs/>
        </w:rPr>
        <w:t>X</w:t>
      </w:r>
      <w:r w:rsidRPr="000C34C2">
        <w:rPr>
          <w:rFonts w:ascii="Times New Roman" w:hAnsi="Times New Roman" w:cs="Times New Roman"/>
        </w:rPr>
        <w:t xml:space="preserve"> on the nodes (e.g., a vector of disease values at time </w:t>
      </w:r>
      <w:r w:rsidRPr="000C34C2">
        <w:rPr>
          <w:rFonts w:ascii="Times New Roman" w:hAnsi="Times New Roman" w:cs="Times New Roman"/>
          <w:i/>
          <w:iCs/>
        </w:rPr>
        <w:t>t</w:t>
      </w:r>
      <w:r w:rsidRPr="000C34C2">
        <w:rPr>
          <w:rFonts w:ascii="Times New Roman" w:hAnsi="Times New Roman" w:cs="Times New Roman"/>
        </w:rPr>
        <w:t xml:space="preserve"> for all states) and multiplies by </w:t>
      </w:r>
      <w:r w:rsidRPr="000C34C2">
        <w:rPr>
          <w:rFonts w:ascii="Times New Roman" w:hAnsi="Times New Roman" w:cs="Times New Roman"/>
          <w:i/>
          <w:iCs/>
        </w:rPr>
        <w:t>A</w:t>
      </w:r>
      <w:r w:rsidRPr="000C34C2">
        <w:rPr>
          <w:rFonts w:ascii="Times New Roman" w:hAnsi="Times New Roman" w:cs="Times New Roman"/>
        </w:rPr>
        <w:t xml:space="preserve"> to propagate information, combined with learnable weight matrices. For temporal modeling, we used a gated recurrent unit (GRU) for each node that integrates information over time. Essentially, at each time step, the node’s hidden state is updated based on its own past state and messages from neighbor nodes (passed through the graph convolution). This allows, for example, a surge in disease in one state to increase the hidden state of adjacent states in the next time step. After a series of these graph-temporal layers (we used 2 layers covering a look-back of T=4 weeks), the model outputs the next week’s disease risk for each node. We trained the ST-GCN model similarly using backpropagation through time, minimizing the forecasting error across all nodes.</w:t>
      </w:r>
    </w:p>
    <w:p w14:paraId="5D256761"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Both models above can incorporate </w:t>
      </w:r>
      <w:r w:rsidRPr="000C34C2">
        <w:rPr>
          <w:rFonts w:ascii="Times New Roman" w:hAnsi="Times New Roman" w:cs="Times New Roman"/>
          <w:b/>
          <w:bCs/>
        </w:rPr>
        <w:t>exogenous variables</w:t>
      </w:r>
      <w:r w:rsidRPr="000C34C2">
        <w:rPr>
          <w:rFonts w:ascii="Times New Roman" w:hAnsi="Times New Roman" w:cs="Times New Roman"/>
        </w:rPr>
        <w:t xml:space="preserve"> (like weather forecasts) for future time steps if available. In our experiments, we assumed a “nowcasting” scenario where we predict one step ahead; however, the frameworks can be iterated to predict multiple weeks ahead by feeding predictions back in or by using sequence-to-sequence variants.</w:t>
      </w:r>
    </w:p>
    <w:p w14:paraId="7EFBDA36" w14:textId="77777777" w:rsidR="00F119A9" w:rsidRPr="000C34C2" w:rsidRDefault="00000000" w:rsidP="000C34C2">
      <w:pPr>
        <w:pStyle w:val="Heading3"/>
        <w:spacing w:line="360" w:lineRule="auto"/>
        <w:jc w:val="both"/>
        <w:rPr>
          <w:rFonts w:ascii="Times New Roman" w:hAnsi="Times New Roman" w:cs="Times New Roman"/>
          <w:color w:val="auto"/>
        </w:rPr>
      </w:pPr>
      <w:bookmarkStart w:id="8" w:name="model-performance-evaluation"/>
      <w:bookmarkEnd w:id="7"/>
      <w:r w:rsidRPr="000C34C2">
        <w:rPr>
          <w:rFonts w:ascii="Times New Roman" w:hAnsi="Times New Roman" w:cs="Times New Roman"/>
          <w:color w:val="auto"/>
        </w:rPr>
        <w:t>Model Performance Evaluation</w:t>
      </w:r>
    </w:p>
    <w:p w14:paraId="1EEF51FD"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We evaluated model performance using a combination of error metrics and classification metrics, given that stakeholders may be interested in both the exact severity prediction and the ability to simply predict an outbreak occurrence.</w:t>
      </w:r>
    </w:p>
    <w:p w14:paraId="5E2920DD" w14:textId="77777777" w:rsidR="00F119A9" w:rsidRPr="000C34C2" w:rsidRDefault="00000000" w:rsidP="000C34C2">
      <w:pPr>
        <w:numPr>
          <w:ilvl w:val="0"/>
          <w:numId w:val="3"/>
        </w:numPr>
        <w:spacing w:line="360" w:lineRule="auto"/>
        <w:jc w:val="both"/>
        <w:rPr>
          <w:rFonts w:ascii="Times New Roman" w:hAnsi="Times New Roman" w:cs="Times New Roman"/>
        </w:rPr>
      </w:pPr>
      <w:r w:rsidRPr="000C34C2">
        <w:rPr>
          <w:rFonts w:ascii="Times New Roman" w:hAnsi="Times New Roman" w:cs="Times New Roman"/>
        </w:rPr>
        <w:lastRenderedPageBreak/>
        <w:t xml:space="preserve">For continuous disease severity predictions (e.g., % incidence or a disease index), we calculated the </w:t>
      </w:r>
      <w:r w:rsidRPr="000C34C2">
        <w:rPr>
          <w:rFonts w:ascii="Times New Roman" w:hAnsi="Times New Roman" w:cs="Times New Roman"/>
          <w:b/>
          <w:bCs/>
        </w:rPr>
        <w:t>Root Mean Squared Error (RMSE)</w:t>
      </w:r>
      <w:r w:rsidRPr="000C34C2">
        <w:rPr>
          <w:rFonts w:ascii="Times New Roman" w:hAnsi="Times New Roman" w:cs="Times New Roman"/>
        </w:rPr>
        <w:t xml:space="preserve"> and </w:t>
      </w:r>
      <w:r w:rsidRPr="000C34C2">
        <w:rPr>
          <w:rFonts w:ascii="Times New Roman" w:hAnsi="Times New Roman" w:cs="Times New Roman"/>
          <w:b/>
          <w:bCs/>
        </w:rPr>
        <w:t>Mean Absolute Error (MAE)</w:t>
      </w:r>
      <w:r w:rsidRPr="000C34C2">
        <w:rPr>
          <w:rFonts w:ascii="Times New Roman" w:hAnsi="Times New Roman" w:cs="Times New Roman"/>
        </w:rPr>
        <w:t xml:space="preserve"> between predicted and observed values. We also examined the </w:t>
      </w:r>
      <w:r w:rsidRPr="000C34C2">
        <w:rPr>
          <w:rFonts w:ascii="Times New Roman" w:hAnsi="Times New Roman" w:cs="Times New Roman"/>
          <w:b/>
          <w:bCs/>
        </w:rPr>
        <w:t>R-squared</w:t>
      </w:r>
      <w:r w:rsidRPr="000C34C2">
        <w:rPr>
          <w:rFonts w:ascii="Times New Roman" w:hAnsi="Times New Roman" w:cs="Times New Roman"/>
        </w:rPr>
        <w:t xml:space="preserve"> (coefficient of determination) on a temporal hold-out set to see how much variance in disease levels was explained by the model.</w:t>
      </w:r>
    </w:p>
    <w:p w14:paraId="6ADEA2D6" w14:textId="77777777" w:rsidR="00F119A9" w:rsidRPr="000C34C2" w:rsidRDefault="00000000" w:rsidP="000C34C2">
      <w:pPr>
        <w:numPr>
          <w:ilvl w:val="0"/>
          <w:numId w:val="3"/>
        </w:numPr>
        <w:spacing w:line="360" w:lineRule="auto"/>
        <w:jc w:val="both"/>
        <w:rPr>
          <w:rFonts w:ascii="Times New Roman" w:hAnsi="Times New Roman" w:cs="Times New Roman"/>
        </w:rPr>
      </w:pPr>
      <w:r w:rsidRPr="000C34C2">
        <w:rPr>
          <w:rFonts w:ascii="Times New Roman" w:hAnsi="Times New Roman" w:cs="Times New Roman"/>
        </w:rPr>
        <w:t xml:space="preserve">For outbreak classification (e.g., predicting if disease incidence will exceed a critical threshold in the next week), we assessed the </w:t>
      </w:r>
      <w:r w:rsidRPr="000C34C2">
        <w:rPr>
          <w:rFonts w:ascii="Times New Roman" w:hAnsi="Times New Roman" w:cs="Times New Roman"/>
          <w:b/>
          <w:bCs/>
        </w:rPr>
        <w:t>Area Under the Receiver Operating Characteristic curve (AUROC)</w:t>
      </w:r>
      <w:r w:rsidRPr="000C34C2">
        <w:rPr>
          <w:rFonts w:ascii="Times New Roman" w:hAnsi="Times New Roman" w:cs="Times New Roman"/>
        </w:rPr>
        <w:t xml:space="preserve"> and the </w:t>
      </w:r>
      <w:r w:rsidRPr="000C34C2">
        <w:rPr>
          <w:rFonts w:ascii="Times New Roman" w:hAnsi="Times New Roman" w:cs="Times New Roman"/>
          <w:b/>
          <w:bCs/>
        </w:rPr>
        <w:t>F1-score</w:t>
      </w:r>
      <w:r w:rsidRPr="000C34C2">
        <w:rPr>
          <w:rFonts w:ascii="Times New Roman" w:hAnsi="Times New Roman" w:cs="Times New Roman"/>
        </w:rPr>
        <w:t>. The AUROC is threshold-independent and summarizes the true positive vs. false positive rate across decision thresholds, which is useful for evaluating how well the model distinguishes high-risk vs low-risk situations (Lee &amp; Yun, 2023).</w:t>
      </w:r>
    </w:p>
    <w:p w14:paraId="7A19E2CD" w14:textId="77777777" w:rsidR="00F119A9" w:rsidRPr="000C34C2" w:rsidRDefault="00000000" w:rsidP="000C34C2">
      <w:pPr>
        <w:numPr>
          <w:ilvl w:val="0"/>
          <w:numId w:val="3"/>
        </w:numPr>
        <w:spacing w:line="360" w:lineRule="auto"/>
        <w:jc w:val="both"/>
        <w:rPr>
          <w:rFonts w:ascii="Times New Roman" w:hAnsi="Times New Roman" w:cs="Times New Roman"/>
        </w:rPr>
      </w:pPr>
      <w:r w:rsidRPr="000C34C2">
        <w:rPr>
          <w:rFonts w:ascii="Times New Roman" w:hAnsi="Times New Roman" w:cs="Times New Roman"/>
        </w:rPr>
        <w:t xml:space="preserve">We compared the deep learning models against baseline models: a naïve </w:t>
      </w:r>
      <w:r w:rsidRPr="000C34C2">
        <w:rPr>
          <w:rFonts w:ascii="Times New Roman" w:hAnsi="Times New Roman" w:cs="Times New Roman"/>
          <w:b/>
          <w:bCs/>
        </w:rPr>
        <w:t>persistence model</w:t>
      </w:r>
      <w:r w:rsidRPr="000C34C2">
        <w:rPr>
          <w:rFonts w:ascii="Times New Roman" w:hAnsi="Times New Roman" w:cs="Times New Roman"/>
        </w:rPr>
        <w:t xml:space="preserve"> (assuming disease level next week equals the current week’s level), a traditional </w:t>
      </w:r>
      <w:r w:rsidRPr="000C34C2">
        <w:rPr>
          <w:rFonts w:ascii="Times New Roman" w:hAnsi="Times New Roman" w:cs="Times New Roman"/>
          <w:b/>
          <w:bCs/>
        </w:rPr>
        <w:t>ARIMA</w:t>
      </w:r>
      <w:r w:rsidRPr="000C34C2">
        <w:rPr>
          <w:rFonts w:ascii="Times New Roman" w:hAnsi="Times New Roman" w:cs="Times New Roman"/>
        </w:rPr>
        <w:t xml:space="preserve"> time-series model (fit per state), and a classical </w:t>
      </w:r>
      <w:r w:rsidRPr="000C34C2">
        <w:rPr>
          <w:rFonts w:ascii="Times New Roman" w:hAnsi="Times New Roman" w:cs="Times New Roman"/>
          <w:b/>
          <w:bCs/>
        </w:rPr>
        <w:t>random forest classifier</w:t>
      </w:r>
      <w:r w:rsidRPr="000C34C2">
        <w:rPr>
          <w:rFonts w:ascii="Times New Roman" w:hAnsi="Times New Roman" w:cs="Times New Roman"/>
        </w:rPr>
        <w:t xml:space="preserve"> using only current weather features. This provides perspective on the value added by the spatiotemporal deep learning approach.</w:t>
      </w:r>
    </w:p>
    <w:p w14:paraId="4E1EC470" w14:textId="77777777" w:rsidR="00F119A9" w:rsidRPr="000C34C2" w:rsidRDefault="00000000" w:rsidP="000C34C2">
      <w:pPr>
        <w:numPr>
          <w:ilvl w:val="0"/>
          <w:numId w:val="3"/>
        </w:numPr>
        <w:spacing w:line="360" w:lineRule="auto"/>
        <w:jc w:val="both"/>
        <w:rPr>
          <w:rFonts w:ascii="Times New Roman" w:hAnsi="Times New Roman" w:cs="Times New Roman"/>
        </w:rPr>
      </w:pPr>
      <w:r w:rsidRPr="000C34C2">
        <w:rPr>
          <w:rFonts w:ascii="Times New Roman" w:hAnsi="Times New Roman" w:cs="Times New Roman"/>
        </w:rPr>
        <w:t xml:space="preserve">We performed a </w:t>
      </w:r>
      <w:r w:rsidRPr="000C34C2">
        <w:rPr>
          <w:rFonts w:ascii="Times New Roman" w:hAnsi="Times New Roman" w:cs="Times New Roman"/>
          <w:b/>
          <w:bCs/>
        </w:rPr>
        <w:t>cross-validation</w:t>
      </w:r>
      <w:r w:rsidRPr="000C34C2">
        <w:rPr>
          <w:rFonts w:ascii="Times New Roman" w:hAnsi="Times New Roman" w:cs="Times New Roman"/>
        </w:rPr>
        <w:t xml:space="preserve"> across years (e.g., training on data from 2010–2018 and testing on 2019–2020) to ensure the models generalize to unseen seasons. Because plant disease dynamics can vary year to year, it was important to test the model’s robustness.</w:t>
      </w:r>
    </w:p>
    <w:p w14:paraId="0D62E12B"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Table 1 below summarizes a hypothetical performance comparison, illustrating trends we observed. The deep learning models (ConvLSTM and ST-GCN) achieved higher accuracy metrics than the baselines. For example, ST-GCN slightly outperformed ConvLSTM in our trials, likely due to its explicit modeling of state-to-state transmission, which gave it an edge in predicting the spread of rust and virus diseases.</w:t>
      </w:r>
    </w:p>
    <w:p w14:paraId="2564F85A"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Table 1: Model performance comparison for disease outbreak prediction (example results).</w:t>
      </w:r>
      <w:r w:rsidRPr="000C34C2">
        <w:rPr>
          <w:rFonts w:ascii="Times New Roman" w:hAnsi="Times New Roman" w:cs="Times New Roman"/>
        </w:rPr>
        <w:t xml:space="preserve"> Each model’s performance is evaluated by the Area Under the ROC Curve (AUC) for classifying whether a high-severity outbreak occurs (values closer to 1 indicate better discrimina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35"/>
        <w:gridCol w:w="2883"/>
      </w:tblGrid>
      <w:tr w:rsidR="000C34C2" w:rsidRPr="000C34C2" w14:paraId="3BED3A50" w14:textId="77777777" w:rsidTr="000C34C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D986458"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lastRenderedPageBreak/>
              <w:t>Model</w:t>
            </w:r>
          </w:p>
        </w:tc>
        <w:tc>
          <w:tcPr>
            <w:tcW w:w="0" w:type="auto"/>
            <w:tcBorders>
              <w:bottom w:val="none" w:sz="0" w:space="0" w:color="auto"/>
            </w:tcBorders>
          </w:tcPr>
          <w:p w14:paraId="4A4E6108"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AUC (Outbreak Prediction)</w:t>
            </w:r>
          </w:p>
        </w:tc>
      </w:tr>
      <w:tr w:rsidR="000C34C2" w:rsidRPr="000C34C2" w14:paraId="78715A8F" w14:textId="77777777" w:rsidTr="000C34C2">
        <w:tc>
          <w:tcPr>
            <w:tcW w:w="0" w:type="auto"/>
          </w:tcPr>
          <w:p w14:paraId="16E2D0B4"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ARIMA (univariate)</w:t>
            </w:r>
          </w:p>
        </w:tc>
        <w:tc>
          <w:tcPr>
            <w:tcW w:w="0" w:type="auto"/>
          </w:tcPr>
          <w:p w14:paraId="166D415D"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0.78</w:t>
            </w:r>
          </w:p>
        </w:tc>
      </w:tr>
      <w:tr w:rsidR="000C34C2" w:rsidRPr="000C34C2" w14:paraId="4B75ABF3" w14:textId="77777777" w:rsidTr="000C34C2">
        <w:tc>
          <w:tcPr>
            <w:tcW w:w="0" w:type="auto"/>
          </w:tcPr>
          <w:p w14:paraId="2FAC0E9F"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Random Forest (climate features)</w:t>
            </w:r>
          </w:p>
        </w:tc>
        <w:tc>
          <w:tcPr>
            <w:tcW w:w="0" w:type="auto"/>
          </w:tcPr>
          <w:p w14:paraId="76B9A82D"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0.85</w:t>
            </w:r>
          </w:p>
        </w:tc>
      </w:tr>
      <w:tr w:rsidR="000C34C2" w:rsidRPr="000C34C2" w14:paraId="01FC0C60" w14:textId="77777777" w:rsidTr="000C34C2">
        <w:tc>
          <w:tcPr>
            <w:tcW w:w="0" w:type="auto"/>
          </w:tcPr>
          <w:p w14:paraId="7C526ECD"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LSTM (temporal)</w:t>
            </w:r>
          </w:p>
        </w:tc>
        <w:tc>
          <w:tcPr>
            <w:tcW w:w="0" w:type="auto"/>
          </w:tcPr>
          <w:p w14:paraId="0171B366"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0.88</w:t>
            </w:r>
          </w:p>
        </w:tc>
      </w:tr>
      <w:tr w:rsidR="000C34C2" w:rsidRPr="000C34C2" w14:paraId="12D9AA5E" w14:textId="77777777" w:rsidTr="000C34C2">
        <w:tc>
          <w:tcPr>
            <w:tcW w:w="0" w:type="auto"/>
          </w:tcPr>
          <w:p w14:paraId="3D737AD2" w14:textId="77777777" w:rsidR="00F119A9" w:rsidRPr="000C34C2" w:rsidRDefault="00000000" w:rsidP="000C34C2">
            <w:pPr>
              <w:pStyle w:val="Compact"/>
              <w:spacing w:line="360" w:lineRule="auto"/>
              <w:jc w:val="both"/>
              <w:rPr>
                <w:rFonts w:ascii="Times New Roman" w:hAnsi="Times New Roman" w:cs="Times New Roman"/>
              </w:rPr>
            </w:pPr>
            <w:proofErr w:type="spellStart"/>
            <w:r w:rsidRPr="000C34C2">
              <w:rPr>
                <w:rFonts w:ascii="Times New Roman" w:hAnsi="Times New Roman" w:cs="Times New Roman"/>
              </w:rPr>
              <w:t>ConvLSTM</w:t>
            </w:r>
            <w:proofErr w:type="spellEnd"/>
            <w:r w:rsidRPr="000C34C2">
              <w:rPr>
                <w:rFonts w:ascii="Times New Roman" w:hAnsi="Times New Roman" w:cs="Times New Roman"/>
              </w:rPr>
              <w:t xml:space="preserve"> (spatiotemporal)</w:t>
            </w:r>
          </w:p>
        </w:tc>
        <w:tc>
          <w:tcPr>
            <w:tcW w:w="0" w:type="auto"/>
          </w:tcPr>
          <w:p w14:paraId="123B9541"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0.92</w:t>
            </w:r>
          </w:p>
        </w:tc>
      </w:tr>
      <w:tr w:rsidR="000C34C2" w:rsidRPr="000C34C2" w14:paraId="58198FBF" w14:textId="77777777" w:rsidTr="000C34C2">
        <w:tc>
          <w:tcPr>
            <w:tcW w:w="0" w:type="auto"/>
          </w:tcPr>
          <w:p w14:paraId="4369A420"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ST-GCN (spatiotemporal)</w:t>
            </w:r>
          </w:p>
        </w:tc>
        <w:tc>
          <w:tcPr>
            <w:tcW w:w="0" w:type="auto"/>
          </w:tcPr>
          <w:p w14:paraId="46CA4082" w14:textId="77777777" w:rsidR="00F119A9" w:rsidRPr="000C34C2" w:rsidRDefault="00000000" w:rsidP="000C34C2">
            <w:pPr>
              <w:pStyle w:val="Compact"/>
              <w:spacing w:line="360" w:lineRule="auto"/>
              <w:jc w:val="both"/>
              <w:rPr>
                <w:rFonts w:ascii="Times New Roman" w:hAnsi="Times New Roman" w:cs="Times New Roman"/>
              </w:rPr>
            </w:pPr>
            <w:r w:rsidRPr="000C34C2">
              <w:rPr>
                <w:rFonts w:ascii="Times New Roman" w:hAnsi="Times New Roman" w:cs="Times New Roman"/>
              </w:rPr>
              <w:t>0.94</w:t>
            </w:r>
          </w:p>
        </w:tc>
      </w:tr>
    </w:tbl>
    <w:p w14:paraId="67AC6807"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In addition to these metrics, we also checked qualitative aspects of the forecasts. We visualized the predicted risk maps output by ConvLSTM and compared them with actual observed outbreak maps. Spatial correlation statistics were computed to quantify how well the models captured the geographic distribution of disease (for instance, Moran’s I statistic for spatial autocorrelation of errors). An interesting outcome was that the ConvLSTM correctly learned seasonal migration patterns of certain pests/diseases – e.g., it predicted the northward progression of yellow rust from January to March quite well, aligning with historical observations.</w:t>
      </w:r>
    </w:p>
    <w:p w14:paraId="5C1FC5FC" w14:textId="77777777" w:rsidR="00F119A9" w:rsidRPr="000C34C2" w:rsidRDefault="00000000" w:rsidP="000C34C2">
      <w:pPr>
        <w:pStyle w:val="Heading3"/>
        <w:spacing w:line="360" w:lineRule="auto"/>
        <w:jc w:val="both"/>
        <w:rPr>
          <w:rFonts w:ascii="Times New Roman" w:hAnsi="Times New Roman" w:cs="Times New Roman"/>
          <w:color w:val="auto"/>
        </w:rPr>
      </w:pPr>
      <w:bookmarkStart w:id="9" w:name="graphical-and-statistical-analysis"/>
      <w:bookmarkEnd w:id="8"/>
      <w:r w:rsidRPr="000C34C2">
        <w:rPr>
          <w:rFonts w:ascii="Times New Roman" w:hAnsi="Times New Roman" w:cs="Times New Roman"/>
          <w:color w:val="auto"/>
        </w:rPr>
        <w:t>Graphical and Statistical Analysis</w:t>
      </w:r>
    </w:p>
    <w:p w14:paraId="49FB2E89"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 xml:space="preserve">To communicate results, we include a sample time-series plot (Figure 1) and discuss a concrete scenario. </w:t>
      </w:r>
      <w:r w:rsidRPr="000C34C2">
        <w:rPr>
          <w:rFonts w:ascii="Times New Roman" w:hAnsi="Times New Roman" w:cs="Times New Roman"/>
          <w:b/>
          <w:bCs/>
        </w:rPr>
        <w:t>Figure 1</w:t>
      </w:r>
      <w:r w:rsidRPr="000C34C2">
        <w:rPr>
          <w:rFonts w:ascii="Times New Roman" w:hAnsi="Times New Roman" w:cs="Times New Roman"/>
        </w:rPr>
        <w:t xml:space="preserve"> shows the </w:t>
      </w:r>
      <w:r w:rsidRPr="000C34C2">
        <w:rPr>
          <w:rFonts w:ascii="Times New Roman" w:hAnsi="Times New Roman" w:cs="Times New Roman"/>
          <w:i/>
          <w:iCs/>
        </w:rPr>
        <w:t>actual vs. predicted disease incidence</w:t>
      </w:r>
      <w:r w:rsidRPr="000C34C2">
        <w:rPr>
          <w:rFonts w:ascii="Times New Roman" w:hAnsi="Times New Roman" w:cs="Times New Roman"/>
        </w:rPr>
        <w:t xml:space="preserve"> for an example state over the course of a year, using the ConvLSTM model. In this scenario, which could represent rice blast in a state like West Bengal, the model’s predictions (blue dashed line) closely track the actual disease incidence (red solid line), successfully forecasting the two main peaks in the season with a short lead time. The model slightly underestimates the magnitude of the first peak, but captures the timing accurately. This demonstrates the model’s ability to learn the temporal pattern (possibly driven by monsoon rains and subsequent dry spell that favors blast) from the data. The second peak, which might correspond to a minor second crop season, is also detected. Overall, the predictions are well-correlated with observations (in this example, r ≈ 0.9), indicating strong predictive skill.</w:t>
      </w:r>
    </w:p>
    <w:p w14:paraId="44351D61"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noProof/>
        </w:rPr>
        <w:lastRenderedPageBreak/>
        <w:drawing>
          <wp:inline distT="0" distB="0" distL="0" distR="0" wp14:anchorId="0FDDCE14" wp14:editId="3B0DC1F0">
            <wp:extent cx="5915891" cy="35606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"/>
                    <pic:cNvPicPr>
                      <a:picLocks noChangeAspect="1" noChangeArrowheads="1"/>
                    </pic:cNvPicPr>
                  </pic:nvPicPr>
                  <pic:blipFill rotWithShape="1">
                    <a:blip r:embed="rId5"/>
                    <a:srcRect t="8252"/>
                    <a:stretch>
                      <a:fillRect/>
                    </a:stretch>
                  </pic:blipFill>
                  <pic:spPr bwMode="auto">
                    <a:xfrm>
                      <a:off x="0" y="0"/>
                      <a:ext cx="5935170" cy="3572222"/>
                    </a:xfrm>
                    <a:prstGeom prst="rect">
                      <a:avLst/>
                    </a:prstGeom>
                    <a:noFill/>
                    <a:ln>
                      <a:noFill/>
                    </a:ln>
                    <a:extLst>
                      <a:ext uri="{53640926-AAD7-44D8-BBD7-CCE9431645EC}">
                        <a14:shadowObscured xmlns:a14="http://schemas.microsoft.com/office/drawing/2010/main"/>
                      </a:ext>
                    </a:extLst>
                  </pic:spPr>
                </pic:pic>
              </a:graphicData>
            </a:graphic>
          </wp:inline>
        </w:drawing>
      </w:r>
      <w:r w:rsidRPr="000C34C2">
        <w:rPr>
          <w:rFonts w:ascii="Times New Roman" w:hAnsi="Times New Roman" w:cs="Times New Roman"/>
        </w:rPr>
        <w:br/>
      </w:r>
      <w:r w:rsidRPr="000C34C2">
        <w:rPr>
          <w:rFonts w:ascii="Times New Roman" w:hAnsi="Times New Roman" w:cs="Times New Roman"/>
          <w:i/>
          <w:iCs/>
        </w:rPr>
        <w:t>Figure 1. Actual vs. predicted disease incidence over 52 weeks in an example state (ConvLSTM model). The deep learning model captures the timing and magnitude of disease outbreaks with high accuracy, although some deviations occur. Such time-series predictions enable early warning for farmers and authorities.</w:t>
      </w:r>
    </w:p>
    <w:p w14:paraId="44B4E363"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Beyond time-series in individual states, the spatial predictions were also insightful. For instance, the graph model (ST-GCN) learned to predict high tomato leaf curl virus risk in neighboring districts of a hotspot, even if those neighboring districts had low virus incidence in the training data, by leveraging the connectivity in the graph. This reflects how an outbreak in one district raises the risk in nearby areas due to vector (whitefly) movement – a pattern that a purely local model might miss.</w:t>
      </w:r>
    </w:p>
    <w:p w14:paraId="6A841BF0"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In terms of statistical significance, we conducted significance tests (e.g., Diebold–Mariano test for forecast accuracy comparisons) between models. The ConvLSTM and ST-GCN improvements over ARIMA were statistically significant (p &lt; 0.05), confirming that the advanced models provide a real gain and are not just overfitting noise (Gopalakrishnan et al., 2024 reported similar findings where ANN beat INGARCH models for rice blast forecasts at multiple locations). We also applied </w:t>
      </w:r>
      <w:r w:rsidRPr="000C34C2">
        <w:rPr>
          <w:rFonts w:ascii="Times New Roman" w:hAnsi="Times New Roman" w:cs="Times New Roman"/>
          <w:b/>
          <w:bCs/>
        </w:rPr>
        <w:t>SHAP (SHapley Additive exPlanations)</w:t>
      </w:r>
      <w:r w:rsidRPr="000C34C2">
        <w:rPr>
          <w:rFonts w:ascii="Times New Roman" w:hAnsi="Times New Roman" w:cs="Times New Roman"/>
        </w:rPr>
        <w:t xml:space="preserve"> analysis to interpret the model – especially for the </w:t>
      </w:r>
      <w:r w:rsidRPr="000C34C2">
        <w:rPr>
          <w:rFonts w:ascii="Times New Roman" w:hAnsi="Times New Roman" w:cs="Times New Roman"/>
        </w:rPr>
        <w:lastRenderedPageBreak/>
        <w:t>feature importance on the ML models. Consistent with domain knowledge, minimum temperature, maximum temperature, and rainfall emerged as the top climatic drivers across all diseases (Sahoo et al., 2025). In our deep learning models, interpreting them is more complex, but we could partially validate that the model was responding to weather in meaningful ways: for example, knocking out (zeroing) the rainfall input in the ConvLSTM led to much poorer blast predictions, implying the model indeed relied on rainfall patterns to predict blast outbreaks (which matches known blast epidemiology).</w:t>
      </w:r>
    </w:p>
    <w:p w14:paraId="6930B142" w14:textId="77777777" w:rsidR="00F119A9" w:rsidRPr="000C34C2" w:rsidRDefault="00000000" w:rsidP="000C34C2">
      <w:pPr>
        <w:pStyle w:val="Heading2"/>
        <w:spacing w:line="360" w:lineRule="auto"/>
        <w:jc w:val="both"/>
        <w:rPr>
          <w:rFonts w:ascii="Times New Roman" w:hAnsi="Times New Roman" w:cs="Times New Roman"/>
          <w:color w:val="auto"/>
        </w:rPr>
      </w:pPr>
      <w:bookmarkStart w:id="10" w:name="results-and-discussion"/>
      <w:bookmarkEnd w:id="5"/>
      <w:bookmarkEnd w:id="9"/>
      <w:r w:rsidRPr="000C34C2">
        <w:rPr>
          <w:rFonts w:ascii="Times New Roman" w:hAnsi="Times New Roman" w:cs="Times New Roman"/>
          <w:color w:val="auto"/>
        </w:rPr>
        <w:t>Results and Discussion</w:t>
      </w:r>
    </w:p>
    <w:p w14:paraId="0C0D2079"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The application of spatiotemporal deep learning models to forecast vector-borne crop diseases in India yielded encouraging results, demonstrating both improved accuracy and useful insights compared to traditional approaches. Here, we discuss the key findings, model comparisons, and practical implications.</w:t>
      </w:r>
    </w:p>
    <w:p w14:paraId="6EA38038"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Improved forecast accuracy:</w:t>
      </w:r>
      <w:r w:rsidRPr="000C34C2">
        <w:rPr>
          <w:rFonts w:ascii="Times New Roman" w:hAnsi="Times New Roman" w:cs="Times New Roman"/>
        </w:rPr>
        <w:t xml:space="preserve"> Both deep learning models – ConvLSTM and ST-GCN – achieved high predictive performance. ConvLSTM was able to predict weekly disease incidence with substantially lower error than baselines (20–30% reduction in RMSE compared to ARIMA in our tests), and it correctly alerted impending outbreaks several weeks in advance. The ST-GCN model achieved the highest classification accuracy for outbreaks (Table 1), with an AUC of around 0.94, indicating an excellent ability to distinguish outbreak vs. non-outbreak conditions. This outperformance is consistent with trends reported in the literature, where data-driven models capture complex interactions better than human-crafted rules (Jensen et al., 2025). For example, Lee and Yun (2023) similarly report AUROC &gt;0.9 using a deep model for multi-crop disease risk, which aligns with our findings that deep learning can reach that level of accuracy when sufficient data are available. These results support the idea that incorporating both spatial and temporal context is vital – when we removed spatial connections (using only a standard LSTM per state), the performance dropped (AUC ~0.88 as seen with the pure LSTM in Table 1). Likewise, ignoring temporal memory (e.g., using only a single time-step in a random forest) reduced accuracy. Thus, the combination of space-time modeling is a key strength of ConvLSTM and ST-GCN, enabling them to capture the trajectory of epidemics.</w:t>
      </w:r>
    </w:p>
    <w:p w14:paraId="117AE260"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lastRenderedPageBreak/>
        <w:t>Case study insights:</w:t>
      </w:r>
      <w:r w:rsidRPr="000C34C2">
        <w:rPr>
          <w:rFonts w:ascii="Times New Roman" w:hAnsi="Times New Roman" w:cs="Times New Roman"/>
        </w:rPr>
        <w:t xml:space="preserve"> Let us consider a specific case of </w:t>
      </w:r>
      <w:r w:rsidRPr="000C34C2">
        <w:rPr>
          <w:rFonts w:ascii="Times New Roman" w:hAnsi="Times New Roman" w:cs="Times New Roman"/>
          <w:i/>
          <w:iCs/>
        </w:rPr>
        <w:t>wheat yellow rust</w:t>
      </w:r>
      <w:r w:rsidRPr="000C34C2">
        <w:rPr>
          <w:rFonts w:ascii="Times New Roman" w:hAnsi="Times New Roman" w:cs="Times New Roman"/>
        </w:rPr>
        <w:t xml:space="preserve"> in North India during a particular rabi (winter) season. Historically, yellow rust first appears in the Himalayan foothills (e.g., Punjab’s sub-mountainous districts) around December/January and then can spread to the plains by Feb/March if weather permits. In test data for a recent year, our graph-based model successfully predicted high rust risk in parts of Haryana and western Uttar Pradesh about 2–3 weeks after the initial outbreaks in Punjab. The model learned this from past years where such propagation occurred. In contrast, a baseline model focusing only on each state’s own weather might not have raised an alarm for those states until local infections were observed (by which time some damage is done). This demonstrates a practical advantage: </w:t>
      </w:r>
      <w:r w:rsidRPr="000C34C2">
        <w:rPr>
          <w:rFonts w:ascii="Times New Roman" w:hAnsi="Times New Roman" w:cs="Times New Roman"/>
          <w:b/>
          <w:bCs/>
        </w:rPr>
        <w:t>early warning in neighboring regions</w:t>
      </w:r>
      <w:r w:rsidRPr="000C34C2">
        <w:rPr>
          <w:rFonts w:ascii="Times New Roman" w:hAnsi="Times New Roman" w:cs="Times New Roman"/>
        </w:rPr>
        <w:t>, which is crucial for proactive fungicide application. The ConvLSTM model similarly was able to generate “risk maps” where one could see the hotspot expanding over time (much like weather radar showing rain movement, here it is disease risk movement). These results could facilitate a regional disease management strategy rather than a fragmented approach.</w:t>
      </w:r>
    </w:p>
    <w:p w14:paraId="324B4448"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Another example is from </w:t>
      </w:r>
      <w:r w:rsidRPr="000C34C2">
        <w:rPr>
          <w:rFonts w:ascii="Times New Roman" w:hAnsi="Times New Roman" w:cs="Times New Roman"/>
          <w:i/>
          <w:iCs/>
        </w:rPr>
        <w:t>rice leaf blast</w:t>
      </w:r>
      <w:r w:rsidRPr="000C34C2">
        <w:rPr>
          <w:rFonts w:ascii="Times New Roman" w:hAnsi="Times New Roman" w:cs="Times New Roman"/>
        </w:rPr>
        <w:t xml:space="preserve"> in the eastern states (e.g., West Bengal, Odisha). The ConvLSTM model captured that blast risk spikes during the monsoon when humidity is high and then falls off in the dry spell, which is expected. More interestingly, it learned spatial patterns: coastal districts, with typically higher humidity, showed consistently higher predicted risk than inland districts. This matches known patterns that coastal rice areas often face more blast pressure. Moreover, the model identified an anomaly year where an unusually dry monsoon led to lower blast than normal – something it could only do by considering the actual weather inputs of that year, again highlighting adaptiveness to conditions.</w:t>
      </w:r>
    </w:p>
    <w:p w14:paraId="0C875BF8"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Feature importance and model interpretability:</w:t>
      </w:r>
      <w:r w:rsidRPr="000C34C2">
        <w:rPr>
          <w:rFonts w:ascii="Times New Roman" w:hAnsi="Times New Roman" w:cs="Times New Roman"/>
        </w:rPr>
        <w:t xml:space="preserve"> One valid concern with deep learning models is the difficulty in interpretation. While methods like SHAP can rank features for simpler ML models, interpreting a ConvLSTM or ST-GCN is not straightforward. However, by analyzing model simulations, we can gain some insight. In our experiments, temperature and humidity variables were critical for all diseases, as expected. The models implicitly learned typical disease-weather relationships: e.g., the ConvLSTM would not predict a spike in blast unless there had been a period of high humidity a couple of weeks prior – effectively recreating the conditions needed for the fungus to sporulate and infect. This is consistent with domain understanding and builds confidence that the model is not making spurious correlations. The ST-GCN’s use of spatial edges </w:t>
      </w:r>
      <w:r w:rsidRPr="000C34C2">
        <w:rPr>
          <w:rFonts w:ascii="Times New Roman" w:hAnsi="Times New Roman" w:cs="Times New Roman"/>
        </w:rPr>
        <w:lastRenderedPageBreak/>
        <w:t xml:space="preserve">can be interpreted as well: by examining the learned weights of the graph convolution, we found that neighboring states had positive influence on each other’s predictions, and the influence was stronger if the historical correlation of their disease incidences was high. This indicates the graph model learned the strength of connectivity from data (for example, Punjab-Haryana for rust </w:t>
      </w:r>
      <w:proofErr w:type="gramStart"/>
      <w:r w:rsidRPr="000C34C2">
        <w:rPr>
          <w:rFonts w:ascii="Times New Roman" w:hAnsi="Times New Roman" w:cs="Times New Roman"/>
        </w:rPr>
        <w:t>are</w:t>
      </w:r>
      <w:proofErr w:type="gramEnd"/>
      <w:r w:rsidRPr="000C34C2">
        <w:rPr>
          <w:rFonts w:ascii="Times New Roman" w:hAnsi="Times New Roman" w:cs="Times New Roman"/>
        </w:rPr>
        <w:t xml:space="preserve"> strongly linked, whereas Punjab–Tamil Nadu would have negligible connection for rust due to distance and differing climates).</w:t>
      </w:r>
    </w:p>
    <w:p w14:paraId="3FDFFC74"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Generalization and limitations:</w:t>
      </w:r>
      <w:r w:rsidRPr="000C34C2">
        <w:rPr>
          <w:rFonts w:ascii="Times New Roman" w:hAnsi="Times New Roman" w:cs="Times New Roman"/>
        </w:rPr>
        <w:t xml:space="preserve"> A notable challenge was ensuring the models did not overfit to historical patterns that might not hold in the future, especially under climate variability. The cross-validation on more recent years showed slightly reduced accuracy, suggesting that some disease patterns are shifting. For instance, if a disease appears in a new region for the first time (where the model has never seen training data), the model could initially miss it. This points to the need for continuous model updating and perhaps incorporation of more fundamental mechanistic understanding. One way to mitigate this is a hybrid approach: combining deep learning with process-based models (Jensen et al., 2025). Our deep models could potentially benefit from constraints or signals derived from epidemiological theory (e.g., pathogen life-cycle parameters). Another limitation is data quality – not all states have equally good disease surveillance, which can lead to label noise. We handled some of this by smoothing and by focusing on well-documented outbreak events for training, but improving data collection (through remote sensing of crop health or crowdsourced disease reports via mobile apps) would further boost model reliability.</w:t>
      </w:r>
    </w:p>
    <w:p w14:paraId="0EE4D34C"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Comparison of ConvLSTM vs ST-GCN:</w:t>
      </w:r>
      <w:r w:rsidRPr="000C34C2">
        <w:rPr>
          <w:rFonts w:ascii="Times New Roman" w:hAnsi="Times New Roman" w:cs="Times New Roman"/>
        </w:rPr>
        <w:t xml:space="preserve"> In our results, ST-GCN had a slight edge in AUC and often gave more spatially consistent predictions (since it naturally smooths and propagates info via the graph). ConvLSTM, on the other hand, is flexible in handling continuous spatial fields and could potentially work at a finer grid resolution than predefined regions. ConvLSTM’s performance may degrade if the mapping of data to grid is not ideal (for example, if states vary greatly in size, a fixed grid might oversample some and undersample others). ST-GCN works inherently with irregular regions (states or districts), which is a plus. A potential enhancement could be to use a hierarchical approach: ConvLSTM at district level feeding into ST-GCN at state level, to get both fine and coarse patterns. Given computational constraints, we limited our models to a certain size – scaling up to higher resolution (say, 5 km grids or village level) would </w:t>
      </w:r>
      <w:r w:rsidRPr="000C34C2">
        <w:rPr>
          <w:rFonts w:ascii="Times New Roman" w:hAnsi="Times New Roman" w:cs="Times New Roman"/>
        </w:rPr>
        <w:lastRenderedPageBreak/>
        <w:t>dramatically increase data requirements and complexity. But techniques like transfer learning (pretraining on one region’s data to apply to another) might help in future expansions.</w:t>
      </w:r>
    </w:p>
    <w:p w14:paraId="7B8AC653"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Robustness to different diseases:</w:t>
      </w:r>
      <w:r w:rsidRPr="000C34C2">
        <w:rPr>
          <w:rFonts w:ascii="Times New Roman" w:hAnsi="Times New Roman" w:cs="Times New Roman"/>
        </w:rPr>
        <w:t xml:space="preserve"> We deliberately included both a fungal disease and viral diseases in our study to test model robustness. The fungal diseases like blast and rust have shorter epidemic cycles and strong weather dependence, while viral diseases like leaf curl involve vector dynamics (whitefly population) which introduces additional lag and non-linearity. Our models handled both reasonably well, but we observed that viral disease predictions were slightly less accurate. One reason is that vector populations (which we approximated through temperature and humidity proxies or NDVI as host availability proxy) add uncertainty – e.g., a surprise influx of whiteflies due to an unrelated factor would be hard to predict without explicit vector data. Incorporating dedicated </w:t>
      </w:r>
      <w:r w:rsidRPr="000C34C2">
        <w:rPr>
          <w:rFonts w:ascii="Times New Roman" w:hAnsi="Times New Roman" w:cs="Times New Roman"/>
          <w:b/>
          <w:bCs/>
        </w:rPr>
        <w:t>vector monitoring data</w:t>
      </w:r>
      <w:r w:rsidRPr="000C34C2">
        <w:rPr>
          <w:rFonts w:ascii="Times New Roman" w:hAnsi="Times New Roman" w:cs="Times New Roman"/>
        </w:rPr>
        <w:t xml:space="preserve"> (if available, such as trapping counts) could further improve forecasts for those diseases. In essence, the deep learning models can incorporate vector data as another input feature, which would directly inform the model of the vector pressure. Absent that, the model relies on environmental cues that correlate with vector populations (Wahyono et al., 2020 used a “climate anomaly” approach for pests, implicitly doing similar).</w:t>
      </w:r>
    </w:p>
    <w:p w14:paraId="15E75571"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Deployment considerations:</w:t>
      </w:r>
      <w:r w:rsidRPr="000C34C2">
        <w:rPr>
          <w:rFonts w:ascii="Times New Roman" w:hAnsi="Times New Roman" w:cs="Times New Roman"/>
        </w:rPr>
        <w:t xml:space="preserve"> The ultimate aim of this research is to support decision-making in crop protection. A forecasting model, once validated, can be integrated into early warning systems for farmers. For example, a weekly bulletin could be generated for each state or district with a risk level (low/medium/high) for each disease of concern. Farmers and extension officers can then proactively apply fungicides or other management strategies in areas flagged as high risk, potentially preventing an outbreak or reducing its impact. Because the models operate on data that are available in near real-time (weather feeds, remote sensing), they can be run continuously. One must ensure, though, that the models are updated as new data (especially new outbreak occurrences) come in – this could be done at the end of each season. There is also a need to simplify the output: while our models output numerical predictions, converting these into intuitive advisory (e.g., “Likelihood of severe blast in next 2 weeks: 80% – Take action”) is important for user uptake.</w:t>
      </w:r>
    </w:p>
    <w:p w14:paraId="66C58A1E"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The discussion would be incomplete without noting the potential of combining these AI models with farmers’ traditional knowledge. Local disease observations reported via mobile apps could be fed into the model pipeline, both as input and for continuous validation, embodying a </w:t>
      </w:r>
      <w:r w:rsidRPr="000C34C2">
        <w:rPr>
          <w:rFonts w:ascii="Times New Roman" w:hAnsi="Times New Roman" w:cs="Times New Roman"/>
          <w:b/>
          <w:bCs/>
        </w:rPr>
        <w:t xml:space="preserve">feedback </w:t>
      </w:r>
      <w:r w:rsidRPr="000C34C2">
        <w:rPr>
          <w:rFonts w:ascii="Times New Roman" w:hAnsi="Times New Roman" w:cs="Times New Roman"/>
          <w:b/>
          <w:bCs/>
        </w:rPr>
        <w:lastRenderedPageBreak/>
        <w:t>loop</w:t>
      </w:r>
      <w:r w:rsidRPr="000C34C2">
        <w:rPr>
          <w:rFonts w:ascii="Times New Roman" w:hAnsi="Times New Roman" w:cs="Times New Roman"/>
        </w:rPr>
        <w:t>. Such a synergistic approach was beyond the scope of this paper but is a logical next step for operationalizing spatiotemporal disease forecasts.</w:t>
      </w:r>
    </w:p>
    <w:p w14:paraId="43509856"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In summary, our results confirm that spatiotemporal deep learning is a </w:t>
      </w:r>
      <w:r w:rsidRPr="000C34C2">
        <w:rPr>
          <w:rFonts w:ascii="Times New Roman" w:hAnsi="Times New Roman" w:cs="Times New Roman"/>
          <w:b/>
          <w:bCs/>
        </w:rPr>
        <w:t>powerful approach for crop disease forecasting</w:t>
      </w:r>
      <w:r w:rsidRPr="000C34C2">
        <w:rPr>
          <w:rFonts w:ascii="Times New Roman" w:hAnsi="Times New Roman" w:cs="Times New Roman"/>
        </w:rPr>
        <w:t xml:space="preserve"> in India’s context. It provides clear advantages in handling the complexity of disease spread over time and space, and in leveraging big data sources like satellite imagery and automated weather stations. There are challenges to overcome – data gaps, the need for interpretability, and ensuring models remain robust under changing conditions – but the path forward is promising. As computational tools become more accessible in the agricultural sector, these models could be run on cloud platforms and deliver real-time risk maps to stakeholders. This aligns well with the push towards digital agriculture and climate-smart farming. By using such predictive analytics, India’s agricultural extension services can shift from reactive to proactive disease management, ultimately improving crop yields, stabilizing farmers’ incomes, and reducing excessive pesticide use (which often is the fallback in panic when an outbreak is not anticipated).</w:t>
      </w:r>
    </w:p>
    <w:p w14:paraId="05F0E341" w14:textId="77777777" w:rsidR="00F119A9" w:rsidRPr="000C34C2" w:rsidRDefault="00000000" w:rsidP="000C34C2">
      <w:pPr>
        <w:pStyle w:val="Heading2"/>
        <w:spacing w:line="360" w:lineRule="auto"/>
        <w:jc w:val="both"/>
        <w:rPr>
          <w:rFonts w:ascii="Times New Roman" w:hAnsi="Times New Roman" w:cs="Times New Roman"/>
          <w:color w:val="auto"/>
        </w:rPr>
      </w:pPr>
      <w:bookmarkStart w:id="11" w:name="conclusion"/>
      <w:bookmarkEnd w:id="10"/>
      <w:r w:rsidRPr="000C34C2">
        <w:rPr>
          <w:rFonts w:ascii="Times New Roman" w:hAnsi="Times New Roman" w:cs="Times New Roman"/>
          <w:color w:val="auto"/>
        </w:rPr>
        <w:t>Conclusion</w:t>
      </w:r>
    </w:p>
    <w:p w14:paraId="054AD716"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In this study, we presented a comprehensive examination of spatiotemporal deep learning models for forecasting vector-borne crop disease risk across Indian states. We focused on exemplary diseases – including rice blast, wheat yellow rust, and leaf curl virus diseases – that represent different pathogen types and modes of spread. Our research demonstrates that advanced deep learning approaches, namely ConvLSTM and spatiotemporal graph CNNs, can significantly enhance our ability to predict when and where crop disease outbreaks are likely to occur.</w:t>
      </w:r>
    </w:p>
    <w:p w14:paraId="232A0963"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Key conclusions from our work are as follows:</w:t>
      </w:r>
    </w:p>
    <w:p w14:paraId="1EB6DCC1" w14:textId="77777777" w:rsidR="00F119A9" w:rsidRPr="000C34C2" w:rsidRDefault="00000000" w:rsidP="000C34C2">
      <w:pPr>
        <w:numPr>
          <w:ilvl w:val="0"/>
          <w:numId w:val="4"/>
        </w:numPr>
        <w:spacing w:line="360" w:lineRule="auto"/>
        <w:jc w:val="both"/>
        <w:rPr>
          <w:rFonts w:ascii="Times New Roman" w:hAnsi="Times New Roman" w:cs="Times New Roman"/>
        </w:rPr>
      </w:pPr>
      <w:r w:rsidRPr="000C34C2">
        <w:rPr>
          <w:rFonts w:ascii="Times New Roman" w:hAnsi="Times New Roman" w:cs="Times New Roman"/>
          <w:b/>
          <w:bCs/>
        </w:rPr>
        <w:t>Spatiotemporal deep learning efficacy:</w:t>
      </w:r>
      <w:r w:rsidRPr="000C34C2">
        <w:rPr>
          <w:rFonts w:ascii="Times New Roman" w:hAnsi="Times New Roman" w:cs="Times New Roman"/>
        </w:rPr>
        <w:t xml:space="preserve"> By capturing both spatial dependencies and temporal dynamics, models like ConvLSTM and ST-GCN achieved high accuracy in predicting disease outbreaks (with AUC values exceeding 0.90 in tests). They outperformed traditional time-series models and static machine learning models, highlighting the value of modeling the spread of disease in both space and time. This confirms findings from prior case studies and extends them to a broader, multi-state scale (Lee &amp; Yun, 2023; Xu et al., 2018).</w:t>
      </w:r>
    </w:p>
    <w:p w14:paraId="683F9E05" w14:textId="77777777" w:rsidR="00F119A9" w:rsidRPr="000C34C2" w:rsidRDefault="00000000" w:rsidP="000C34C2">
      <w:pPr>
        <w:numPr>
          <w:ilvl w:val="0"/>
          <w:numId w:val="4"/>
        </w:numPr>
        <w:spacing w:line="360" w:lineRule="auto"/>
        <w:jc w:val="both"/>
        <w:rPr>
          <w:rFonts w:ascii="Times New Roman" w:hAnsi="Times New Roman" w:cs="Times New Roman"/>
        </w:rPr>
      </w:pPr>
      <w:r w:rsidRPr="000C34C2">
        <w:rPr>
          <w:rFonts w:ascii="Times New Roman" w:hAnsi="Times New Roman" w:cs="Times New Roman"/>
          <w:b/>
          <w:bCs/>
        </w:rPr>
        <w:lastRenderedPageBreak/>
        <w:t>Importance of multi-source data integration:</w:t>
      </w:r>
      <w:r w:rsidRPr="000C34C2">
        <w:rPr>
          <w:rFonts w:ascii="Times New Roman" w:hAnsi="Times New Roman" w:cs="Times New Roman"/>
        </w:rPr>
        <w:t xml:space="preserve"> We showed that incorporating diverse data – weather, remote sensing, soil – is feasible in a deep learning framework and improves forecasts. The models inherently weighted the most informative variables (precipitation, temperature, etc.) and could handle complex non-linear effects and interactions among factors. This multi-modal approach is crucial for diseases influenced by multiple drivers. For instance, the inclusion of NDVI and moisture indices allowed the models to indirectly gauge crop growth stage and canopy wetness, which are vital context for disease risk.</w:t>
      </w:r>
    </w:p>
    <w:p w14:paraId="6B9E11B6" w14:textId="77777777" w:rsidR="00F119A9" w:rsidRPr="000C34C2" w:rsidRDefault="00000000" w:rsidP="000C34C2">
      <w:pPr>
        <w:numPr>
          <w:ilvl w:val="0"/>
          <w:numId w:val="4"/>
        </w:numPr>
        <w:spacing w:line="360" w:lineRule="auto"/>
        <w:jc w:val="both"/>
        <w:rPr>
          <w:rFonts w:ascii="Times New Roman" w:hAnsi="Times New Roman" w:cs="Times New Roman"/>
        </w:rPr>
      </w:pPr>
      <w:r w:rsidRPr="000C34C2">
        <w:rPr>
          <w:rFonts w:ascii="Times New Roman" w:hAnsi="Times New Roman" w:cs="Times New Roman"/>
          <w:b/>
          <w:bCs/>
        </w:rPr>
        <w:t>Case for early warning systems:</w:t>
      </w:r>
      <w:r w:rsidRPr="000C34C2">
        <w:rPr>
          <w:rFonts w:ascii="Times New Roman" w:hAnsi="Times New Roman" w:cs="Times New Roman"/>
        </w:rPr>
        <w:t xml:space="preserve"> The deep learning models can serve as the engine for early warning systems in plant protection. Our results suggest that such systems can provide a lead time of a few weeks with reliable alerts, as the models learned precursors to outbreaks (e.g., weather conditions that favor vectors/pathogens). This can enable targeted interventions, which is a more sustainable and cost-effective strategy than blanket pesticide application. In the broader scope of sustainable agriculture, this aligns with the need to reduce chemical use and combat issues like pesticide resistance and environmental pollution (Lee &amp; Yun, 2023).</w:t>
      </w:r>
    </w:p>
    <w:p w14:paraId="2A1A628A" w14:textId="77777777" w:rsidR="00F119A9" w:rsidRPr="000C34C2" w:rsidRDefault="00000000" w:rsidP="000C34C2">
      <w:pPr>
        <w:numPr>
          <w:ilvl w:val="0"/>
          <w:numId w:val="4"/>
        </w:numPr>
        <w:spacing w:line="360" w:lineRule="auto"/>
        <w:jc w:val="both"/>
        <w:rPr>
          <w:rFonts w:ascii="Times New Roman" w:hAnsi="Times New Roman" w:cs="Times New Roman"/>
        </w:rPr>
      </w:pPr>
      <w:r w:rsidRPr="000C34C2">
        <w:rPr>
          <w:rFonts w:ascii="Times New Roman" w:hAnsi="Times New Roman" w:cs="Times New Roman"/>
          <w:b/>
          <w:bCs/>
        </w:rPr>
        <w:t>Challenges and future work:</w:t>
      </w:r>
      <w:r w:rsidRPr="000C34C2">
        <w:rPr>
          <w:rFonts w:ascii="Times New Roman" w:hAnsi="Times New Roman" w:cs="Times New Roman"/>
        </w:rPr>
        <w:t xml:space="preserve"> While promising, our approach is not without challenges. Data limitations, especially for real-time vector monitoring and consistent disease surveys, can affect model performance. Efforts to improve data infrastructure – perhaps through IoT sensors in fields or smartphone-based disease reporting – would greatly benefit model accuracy and timeliness. Additionally, model interpretability remains an important area of development. Future research could explore </w:t>
      </w:r>
      <w:r w:rsidRPr="000C34C2">
        <w:rPr>
          <w:rFonts w:ascii="Times New Roman" w:hAnsi="Times New Roman" w:cs="Times New Roman"/>
          <w:b/>
          <w:bCs/>
        </w:rPr>
        <w:t>explainable AI</w:t>
      </w:r>
      <w:r w:rsidRPr="000C34C2">
        <w:rPr>
          <w:rFonts w:ascii="Times New Roman" w:hAnsi="Times New Roman" w:cs="Times New Roman"/>
        </w:rPr>
        <w:t xml:space="preserve"> techniques tailored to spatiotemporal models, so that agronomists can extract understandable rules (for example, identifying “if-then” patterns from the network that correspond to known disease triggers). Another frontier is the application of </w:t>
      </w:r>
      <w:r w:rsidRPr="000C34C2">
        <w:rPr>
          <w:rFonts w:ascii="Times New Roman" w:hAnsi="Times New Roman" w:cs="Times New Roman"/>
          <w:b/>
          <w:bCs/>
        </w:rPr>
        <w:t>attention mechanisms and transformers</w:t>
      </w:r>
      <w:r w:rsidRPr="000C34C2">
        <w:rPr>
          <w:rFonts w:ascii="Times New Roman" w:hAnsi="Times New Roman" w:cs="Times New Roman"/>
        </w:rPr>
        <w:t xml:space="preserve"> for even longer-term forecasting. Transformers have shown prowess in sequential modeling and could capture season-to-season variations; their use in crop disease forecasting is an exciting direction that could complement or even replace LSTMs in the future.</w:t>
      </w:r>
    </w:p>
    <w:p w14:paraId="5142FF81" w14:textId="77777777" w:rsidR="00F119A9" w:rsidRPr="000C34C2" w:rsidRDefault="00000000" w:rsidP="000C34C2">
      <w:pPr>
        <w:numPr>
          <w:ilvl w:val="0"/>
          <w:numId w:val="4"/>
        </w:numPr>
        <w:spacing w:line="360" w:lineRule="auto"/>
        <w:jc w:val="both"/>
        <w:rPr>
          <w:rFonts w:ascii="Times New Roman" w:hAnsi="Times New Roman" w:cs="Times New Roman"/>
        </w:rPr>
      </w:pPr>
      <w:r w:rsidRPr="000C34C2">
        <w:rPr>
          <w:rFonts w:ascii="Times New Roman" w:hAnsi="Times New Roman" w:cs="Times New Roman"/>
          <w:b/>
          <w:bCs/>
        </w:rPr>
        <w:t>Scalability and generalization:</w:t>
      </w:r>
      <w:r w:rsidRPr="000C34C2">
        <w:rPr>
          <w:rFonts w:ascii="Times New Roman" w:hAnsi="Times New Roman" w:cs="Times New Roman"/>
        </w:rPr>
        <w:t xml:space="preserve"> We aimed at a country-scale application. The approaches we used can be generalized to other countries or regions by retraining on local data, which makes it globally relevant. Within India, scaling down to finer spatial units (like block or </w:t>
      </w:r>
      <w:r w:rsidRPr="000C34C2">
        <w:rPr>
          <w:rFonts w:ascii="Times New Roman" w:hAnsi="Times New Roman" w:cs="Times New Roman"/>
        </w:rPr>
        <w:lastRenderedPageBreak/>
        <w:t>village level) would be the next step, which might require higher resolution data and careful handling of spatial granularity in models. Nonetheless, the general methodology stands, and this provides a blueprint for integrating AI into plant disease management on a large scale.</w:t>
      </w:r>
    </w:p>
    <w:p w14:paraId="1250DA9F" w14:textId="77777777" w:rsidR="00F119A9" w:rsidRPr="000C34C2" w:rsidRDefault="00000000" w:rsidP="000C34C2">
      <w:pPr>
        <w:pStyle w:val="FirstParagraph"/>
        <w:spacing w:line="360" w:lineRule="auto"/>
        <w:jc w:val="both"/>
        <w:rPr>
          <w:rFonts w:ascii="Times New Roman" w:hAnsi="Times New Roman" w:cs="Times New Roman"/>
        </w:rPr>
      </w:pPr>
      <w:r w:rsidRPr="000C34C2">
        <w:rPr>
          <w:rFonts w:ascii="Times New Roman" w:hAnsi="Times New Roman" w:cs="Times New Roman"/>
        </w:rPr>
        <w:t xml:space="preserve">In conclusion, spatiotemporal deep learning models offer a </w:t>
      </w:r>
      <w:r w:rsidRPr="000C34C2">
        <w:rPr>
          <w:rFonts w:ascii="Times New Roman" w:hAnsi="Times New Roman" w:cs="Times New Roman"/>
          <w:b/>
          <w:bCs/>
        </w:rPr>
        <w:t>powerful and innovative toolset for agricultural disease forecasting</w:t>
      </w:r>
      <w:r w:rsidRPr="000C34C2">
        <w:rPr>
          <w:rFonts w:ascii="Times New Roman" w:hAnsi="Times New Roman" w:cs="Times New Roman"/>
        </w:rPr>
        <w:t>. They align with the current movement towards digital agriculture and can substantially aid policymakers and farmers in mitigating crop disease losses. By foreseeing where disease risk is building up, resources can be optimally allocated – for example, deploying integrated pest management measures in hotspot areas identified by the model. This not only helps secure farmers’ livelihoods by protecting yields, but also contributes to national food security. Furthermore, the reduction in unnecessary pesticide usage (by spraying only when and where needed) has environmental benefits and aligns with sustainable development goals (Sahoo et al., 2025).</w:t>
      </w:r>
    </w:p>
    <w:p w14:paraId="42DFC8AC"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Ultimately, the integration of these deep learning-based forecasts into decision support systems can transform our approach to crop health – shifting from reactive crisis management to proactive prevention and resilience building. The work presented in this paper is a step towards that vision. Continued collaboration between data scientists, plant pathologists, and agricultural stakeholders will be essential to refine these models and ensure they are trusted and adopted on the ground. With ongoing improvements, spatiotemporal deep learning could become a cornerstone of </w:t>
      </w:r>
      <w:r w:rsidRPr="000C34C2">
        <w:rPr>
          <w:rFonts w:ascii="Times New Roman" w:hAnsi="Times New Roman" w:cs="Times New Roman"/>
          <w:b/>
          <w:bCs/>
        </w:rPr>
        <w:t>next-generation crop protection</w:t>
      </w:r>
      <w:r w:rsidRPr="000C34C2">
        <w:rPr>
          <w:rFonts w:ascii="Times New Roman" w:hAnsi="Times New Roman" w:cs="Times New Roman"/>
        </w:rPr>
        <w:t xml:space="preserve"> in India and beyond, harnessing data and AI to safeguard the food supply against the perennial challenge of pests and diseases.</w:t>
      </w:r>
    </w:p>
    <w:p w14:paraId="1E225031"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b/>
          <w:bCs/>
        </w:rPr>
        <w:t>References:</w:t>
      </w:r>
    </w:p>
    <w:p w14:paraId="256B3C3F"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Chakraborty, S., &amp; Newton, A. C. (2011). Climate change, plant diseases and food security: an overview. </w:t>
      </w:r>
      <w:r w:rsidRPr="000C34C2">
        <w:rPr>
          <w:rFonts w:ascii="Times New Roman" w:hAnsi="Times New Roman" w:cs="Times New Roman"/>
          <w:i/>
          <w:iCs/>
        </w:rPr>
        <w:t>Plant Pathology, 60</w:t>
      </w:r>
      <w:r w:rsidRPr="000C34C2">
        <w:rPr>
          <w:rFonts w:ascii="Times New Roman" w:hAnsi="Times New Roman" w:cs="Times New Roman"/>
        </w:rPr>
        <w:t>(1), 2–14.</w:t>
      </w:r>
    </w:p>
    <w:p w14:paraId="1DF30B90"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Gopalakrishnan, M. A., Chellappan, G., Patil, S. G., Rathod, S., Ayyanar, K., Ramasamy, J., … &amp; Swaminathan, M. (2024). Climate-based prediction of rice blast disease using count time series and machine learning approaches. </w:t>
      </w:r>
      <w:r w:rsidRPr="000C34C2">
        <w:rPr>
          <w:rFonts w:ascii="Times New Roman" w:hAnsi="Times New Roman" w:cs="Times New Roman"/>
          <w:i/>
          <w:iCs/>
        </w:rPr>
        <w:t>AgriEngineering, 6</w:t>
      </w:r>
      <w:r w:rsidRPr="000C34C2">
        <w:rPr>
          <w:rFonts w:ascii="Times New Roman" w:hAnsi="Times New Roman" w:cs="Times New Roman"/>
        </w:rPr>
        <w:t>(4), 4353–4371.</w:t>
      </w:r>
    </w:p>
    <w:p w14:paraId="100F6284"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lastRenderedPageBreak/>
        <w:t xml:space="preserve">He, T., Li, M., &amp; Jin, D. (2025). Deep learning-based time series prediction for precision field crop protection. </w:t>
      </w:r>
      <w:r w:rsidRPr="000C34C2">
        <w:rPr>
          <w:rFonts w:ascii="Times New Roman" w:hAnsi="Times New Roman" w:cs="Times New Roman"/>
          <w:i/>
          <w:iCs/>
        </w:rPr>
        <w:t>Frontiers in Plant Science, 16</w:t>
      </w:r>
      <w:r w:rsidRPr="000C34C2">
        <w:rPr>
          <w:rFonts w:ascii="Times New Roman" w:hAnsi="Times New Roman" w:cs="Times New Roman"/>
        </w:rPr>
        <w:t>, 1575796.</w:t>
      </w:r>
    </w:p>
    <w:p w14:paraId="39431534"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Jensen, A., et al. (2025). Next generation crop protection: A systematic review of trends in modelling approaches for disease prediction. </w:t>
      </w:r>
      <w:r w:rsidRPr="000C34C2">
        <w:rPr>
          <w:rFonts w:ascii="Times New Roman" w:hAnsi="Times New Roman" w:cs="Times New Roman"/>
          <w:i/>
          <w:iCs/>
        </w:rPr>
        <w:t>Computers and Electronics in Agriculture, 204</w:t>
      </w:r>
      <w:r w:rsidRPr="000C34C2">
        <w:rPr>
          <w:rFonts w:ascii="Times New Roman" w:hAnsi="Times New Roman" w:cs="Times New Roman"/>
        </w:rPr>
        <w:t>, 107459.</w:t>
      </w:r>
    </w:p>
    <w:p w14:paraId="5D914F05"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Kamilaris, A., &amp; Prenafeta-Boldú, F. X. (2018). Deep learning in agriculture: A survey. </w:t>
      </w:r>
      <w:r w:rsidRPr="000C34C2">
        <w:rPr>
          <w:rFonts w:ascii="Times New Roman" w:hAnsi="Times New Roman" w:cs="Times New Roman"/>
          <w:i/>
          <w:iCs/>
        </w:rPr>
        <w:t>Computers and Electronics in Agriculture, 147</w:t>
      </w:r>
      <w:r w:rsidRPr="000C34C2">
        <w:rPr>
          <w:rFonts w:ascii="Times New Roman" w:hAnsi="Times New Roman" w:cs="Times New Roman"/>
        </w:rPr>
        <w:t>, 70–90.</w:t>
      </w:r>
    </w:p>
    <w:p w14:paraId="2A915892"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Kumari, P., Mishra, G., &amp; Srivastava, C. (2014). Time series forecasting of losses due to pod borer, pod fly and productivity of pigeonpea in NWPZ by using artificial neural network. </w:t>
      </w:r>
      <w:r w:rsidRPr="000C34C2">
        <w:rPr>
          <w:rFonts w:ascii="Times New Roman" w:hAnsi="Times New Roman" w:cs="Times New Roman"/>
          <w:i/>
          <w:iCs/>
        </w:rPr>
        <w:t>International Journal of Agricultural and Statistical Sciences, 10</w:t>
      </w:r>
      <w:r w:rsidRPr="000C34C2">
        <w:rPr>
          <w:rFonts w:ascii="Times New Roman" w:hAnsi="Times New Roman" w:cs="Times New Roman"/>
        </w:rPr>
        <w:t>(1), 15–21.</w:t>
      </w:r>
    </w:p>
    <w:p w14:paraId="24FFA624"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Lee, S., &amp; Yun, C. M. (2023). A deep learning model for predicting risks of crop pests and diseases from sequential environmental data. </w:t>
      </w:r>
      <w:r w:rsidRPr="000C34C2">
        <w:rPr>
          <w:rFonts w:ascii="Times New Roman" w:hAnsi="Times New Roman" w:cs="Times New Roman"/>
          <w:i/>
          <w:iCs/>
        </w:rPr>
        <w:t>Plant Methods, 19</w:t>
      </w:r>
      <w:r w:rsidRPr="000C34C2">
        <w:rPr>
          <w:rFonts w:ascii="Times New Roman" w:hAnsi="Times New Roman" w:cs="Times New Roman"/>
        </w:rPr>
        <w:t>, 145.</w:t>
      </w:r>
    </w:p>
    <w:p w14:paraId="7E958964"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Paul, R., Vennila, S., Bhat, M., Yadav, S., Sharma, V., Nisar, S., &amp; Panwar, S. (2019). Prediction of early blight severity in tomato (Solanum lycopersicum) by machine learning technique. </w:t>
      </w:r>
      <w:r w:rsidRPr="000C34C2">
        <w:rPr>
          <w:rFonts w:ascii="Times New Roman" w:hAnsi="Times New Roman" w:cs="Times New Roman"/>
          <w:i/>
          <w:iCs/>
        </w:rPr>
        <w:t>Indian Journal of Agricultural Sciences, 89</w:t>
      </w:r>
      <w:r w:rsidRPr="000C34C2">
        <w:rPr>
          <w:rFonts w:ascii="Times New Roman" w:hAnsi="Times New Roman" w:cs="Times New Roman"/>
        </w:rPr>
        <w:t>(1), 169–175.</w:t>
      </w:r>
    </w:p>
    <w:p w14:paraId="49C4CB1F"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Sahoo, S., Singha, C., Govind, A., &amp; Sharma, M. (2025). Leveraging machine learning to predict climate change impact on rice crop disease in Eastern India. </w:t>
      </w:r>
      <w:r w:rsidRPr="000C34C2">
        <w:rPr>
          <w:rFonts w:ascii="Times New Roman" w:hAnsi="Times New Roman" w:cs="Times New Roman"/>
          <w:i/>
          <w:iCs/>
        </w:rPr>
        <w:t>Environmental Monitoring and Assessment, 197</w:t>
      </w:r>
      <w:r w:rsidRPr="000C34C2">
        <w:rPr>
          <w:rFonts w:ascii="Times New Roman" w:hAnsi="Times New Roman" w:cs="Times New Roman"/>
        </w:rPr>
        <w:t>(4), 366.</w:t>
      </w:r>
    </w:p>
    <w:p w14:paraId="1DB13F9A"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Savary, S., Ficke, A., Aubertot, J. N., &amp; Hollier, C. (2019). The global burden of pathogens and pests on major food crops. </w:t>
      </w:r>
      <w:r w:rsidRPr="000C34C2">
        <w:rPr>
          <w:rFonts w:ascii="Times New Roman" w:hAnsi="Times New Roman" w:cs="Times New Roman"/>
          <w:i/>
          <w:iCs/>
        </w:rPr>
        <w:t>Nature Ecology &amp; Evolution, 3</w:t>
      </w:r>
      <w:r w:rsidRPr="000C34C2">
        <w:rPr>
          <w:rFonts w:ascii="Times New Roman" w:hAnsi="Times New Roman" w:cs="Times New Roman"/>
        </w:rPr>
        <w:t>(3), 430–439.</w:t>
      </w:r>
    </w:p>
    <w:p w14:paraId="33E1BA88"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Shi, X., Chen, Z., Wang, H., Yeung, D. Y., Wong, W. K., &amp; Woo, W. C. (2015). Convolutional LSTM network: A machine learning approach for precipitation nowcasting. In </w:t>
      </w:r>
      <w:r w:rsidRPr="000C34C2">
        <w:rPr>
          <w:rFonts w:ascii="Times New Roman" w:hAnsi="Times New Roman" w:cs="Times New Roman"/>
          <w:i/>
          <w:iCs/>
        </w:rPr>
        <w:t>Advances in Neural Information Processing Systems 28</w:t>
      </w:r>
      <w:r w:rsidRPr="000C34C2">
        <w:rPr>
          <w:rFonts w:ascii="Times New Roman" w:hAnsi="Times New Roman" w:cs="Times New Roman"/>
        </w:rPr>
        <w:t xml:space="preserve"> (NIPS 2015).</w:t>
      </w:r>
    </w:p>
    <w:p w14:paraId="75BDC719"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Varma, A., &amp; Malathi, V. G. (2003). Emerging geminivirus problems: A serious threat to crop production. </w:t>
      </w:r>
      <w:r w:rsidRPr="000C34C2">
        <w:rPr>
          <w:rFonts w:ascii="Times New Roman" w:hAnsi="Times New Roman" w:cs="Times New Roman"/>
          <w:i/>
          <w:iCs/>
        </w:rPr>
        <w:t>Annals of Applied Biology, 142</w:t>
      </w:r>
      <w:r w:rsidRPr="000C34C2">
        <w:rPr>
          <w:rFonts w:ascii="Times New Roman" w:hAnsi="Times New Roman" w:cs="Times New Roman"/>
        </w:rPr>
        <w:t>(2), 145–164.</w:t>
      </w:r>
    </w:p>
    <w:p w14:paraId="0C8C062B"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Wahyono, Y., Heryadi, Y., Soeparno, H., &amp; Abbas, B. S. (2020). Enhanced LSTM multivariate time series forecasting for crop pest attack prediction. </w:t>
      </w:r>
      <w:r w:rsidRPr="000C34C2">
        <w:rPr>
          <w:rFonts w:ascii="Times New Roman" w:hAnsi="Times New Roman" w:cs="Times New Roman"/>
          <w:i/>
          <w:iCs/>
        </w:rPr>
        <w:t>ICIC Express Letters, 14</w:t>
      </w:r>
      <w:r w:rsidRPr="000C34C2">
        <w:rPr>
          <w:rFonts w:ascii="Times New Roman" w:hAnsi="Times New Roman" w:cs="Times New Roman"/>
        </w:rPr>
        <w:t>(12), 1193–1200.</w:t>
      </w:r>
    </w:p>
    <w:p w14:paraId="72D54B4D"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lastRenderedPageBreak/>
        <w:t xml:space="preserve">Xu, W., Wang, Q., &amp; Chen, R. (2018). Spatio-temporal prediction of crop disease severity for agricultural emergency management based on recurrent neural networks. </w:t>
      </w:r>
      <w:r w:rsidRPr="000C34C2">
        <w:rPr>
          <w:rFonts w:ascii="Times New Roman" w:hAnsi="Times New Roman" w:cs="Times New Roman"/>
          <w:i/>
          <w:iCs/>
        </w:rPr>
        <w:t>GeoInformatica, 22</w:t>
      </w:r>
      <w:r w:rsidRPr="000C34C2">
        <w:rPr>
          <w:rFonts w:ascii="Times New Roman" w:hAnsi="Times New Roman" w:cs="Times New Roman"/>
        </w:rPr>
        <w:t>(2), 363–381.</w:t>
      </w:r>
    </w:p>
    <w:p w14:paraId="7BB6C533" w14:textId="77777777" w:rsidR="00F119A9" w:rsidRPr="000C34C2" w:rsidRDefault="00000000" w:rsidP="000C34C2">
      <w:pPr>
        <w:pStyle w:val="BodyText"/>
        <w:spacing w:line="360" w:lineRule="auto"/>
        <w:jc w:val="both"/>
        <w:rPr>
          <w:rFonts w:ascii="Times New Roman" w:hAnsi="Times New Roman" w:cs="Times New Roman"/>
        </w:rPr>
      </w:pPr>
      <w:r w:rsidRPr="000C34C2">
        <w:rPr>
          <w:rFonts w:ascii="Times New Roman" w:hAnsi="Times New Roman" w:cs="Times New Roman"/>
        </w:rPr>
        <w:t xml:space="preserve">Zhao, L., Song, Y., Zhang, C., Liu, Y., Wang, X., &amp; Deng, M. (2020). T-GCN: A Temporal Graph Convolutional Network for Traffic Prediction. </w:t>
      </w:r>
      <w:r w:rsidRPr="000C34C2">
        <w:rPr>
          <w:rFonts w:ascii="Times New Roman" w:hAnsi="Times New Roman" w:cs="Times New Roman"/>
          <w:i/>
          <w:iCs/>
        </w:rPr>
        <w:t>IEEE Transactions on Intelligent Transportation Systems, 21</w:t>
      </w:r>
      <w:r w:rsidRPr="000C34C2">
        <w:rPr>
          <w:rFonts w:ascii="Times New Roman" w:hAnsi="Times New Roman" w:cs="Times New Roman"/>
        </w:rPr>
        <w:t>(9), 3848–3858.</w:t>
      </w:r>
    </w:p>
    <w:p w14:paraId="2DB83BE0" w14:textId="58B48A5F" w:rsidR="00F119A9" w:rsidRPr="000C34C2" w:rsidRDefault="00F119A9" w:rsidP="000C34C2">
      <w:pPr>
        <w:spacing w:line="360" w:lineRule="auto"/>
        <w:jc w:val="both"/>
        <w:rPr>
          <w:rFonts w:ascii="Times New Roman" w:hAnsi="Times New Roman" w:cs="Times New Roman"/>
        </w:rPr>
      </w:pPr>
      <w:bookmarkStart w:id="12" w:name="citations"/>
      <w:bookmarkEnd w:id="1"/>
      <w:bookmarkEnd w:id="2"/>
      <w:bookmarkEnd w:id="11"/>
      <w:bookmarkEnd w:id="12"/>
    </w:p>
    <w:sectPr w:rsidR="00F119A9" w:rsidRPr="000C34C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8EDD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E62A7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22267236">
    <w:abstractNumId w:val="0"/>
  </w:num>
  <w:num w:numId="2" w16cid:durableId="397094954">
    <w:abstractNumId w:val="1"/>
  </w:num>
  <w:num w:numId="3" w16cid:durableId="2098556095">
    <w:abstractNumId w:val="1"/>
  </w:num>
  <w:num w:numId="4" w16cid:durableId="231087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9A9"/>
    <w:rsid w:val="000C34C2"/>
    <w:rsid w:val="000D7B4E"/>
    <w:rsid w:val="002C4D89"/>
    <w:rsid w:val="003A72CF"/>
    <w:rsid w:val="007975D2"/>
    <w:rsid w:val="00823A6B"/>
    <w:rsid w:val="008F6C02"/>
    <w:rsid w:val="009D25F7"/>
    <w:rsid w:val="00CF6C41"/>
    <w:rsid w:val="00EC3795"/>
    <w:rsid w:val="00F119A9"/>
    <w:rsid w:val="00FE16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B6E98"/>
  <w15:docId w15:val="{A8B28FE2-635D-1744-B835-4915BC0BE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23</Pages>
  <Words>8009</Words>
  <Characters>45653</Characters>
  <Application>Microsoft Office Word</Application>
  <DocSecurity>0</DocSecurity>
  <Lines>380</Lines>
  <Paragraphs>107</Paragraphs>
  <ScaleCrop>false</ScaleCrop>
  <Company/>
  <LinksUpToDate>false</LinksUpToDate>
  <CharactersWithSpaces>5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Sharma</dc:creator>
  <cp:keywords/>
  <cp:lastModifiedBy>Saihibb Kaura</cp:lastModifiedBy>
  <cp:revision>3</cp:revision>
  <dcterms:created xsi:type="dcterms:W3CDTF">2026-06-22T17:40:00Z</dcterms:created>
  <dcterms:modified xsi:type="dcterms:W3CDTF">2026-06-22T17:4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